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BE6FD6" w14:textId="47D2A281" w:rsidR="00A7595F" w:rsidRDefault="00121011" w:rsidP="000F532D">
      <w:r>
        <w:fldChar w:fldCharType="begin"/>
      </w:r>
      <w:r>
        <w:instrText xml:space="preserve"> HYPERLINK "</w:instrText>
      </w:r>
      <w:r w:rsidRPr="009F4850">
        <w:instrText>https://github.com/XybzZ/Udemy-Projects/blob/master/Talking%20Space%20Forum/register.php</w:instrText>
      </w:r>
      <w:r>
        <w:instrText xml:space="preserve">" </w:instrText>
      </w:r>
      <w:r>
        <w:fldChar w:fldCharType="separate"/>
      </w:r>
      <w:r w:rsidRPr="00C9185C">
        <w:rPr>
          <w:rStyle w:val="Hyperlink"/>
        </w:rPr>
        <w:t>https://github.com/XybzZ/Udemy-Projects/blob/master/Talking%20Space%20Forum/register.php</w:t>
      </w:r>
      <w:r>
        <w:fldChar w:fldCharType="end"/>
      </w:r>
    </w:p>
    <w:p w14:paraId="76B11C41" w14:textId="0B225D71" w:rsidR="00FD658B" w:rsidRDefault="00061AE3" w:rsidP="000F532D">
      <w:hyperlink r:id="rId5" w:history="1">
        <w:r w:rsidR="00FD658B" w:rsidRPr="007E23CD">
          <w:rPr>
            <w:rStyle w:val="Hyperlink"/>
          </w:rPr>
          <w:t>https://www.eduonix.com/courses/Web-Development/Learn-PHP-and-MySQL-Development-By-Building-Projects</w:t>
        </w:r>
      </w:hyperlink>
    </w:p>
    <w:p w14:paraId="338BBA81" w14:textId="77777777" w:rsidR="00FD658B" w:rsidRDefault="00FD658B" w:rsidP="000F532D"/>
    <w:p w14:paraId="2EDECF36" w14:textId="77777777" w:rsidR="00121011" w:rsidRDefault="00121011" w:rsidP="000F532D"/>
    <w:p w14:paraId="731B3274" w14:textId="7A279396" w:rsidR="00793F8D" w:rsidRDefault="000F532D" w:rsidP="000F532D">
      <w:pPr>
        <w:pStyle w:val="ListParagraph"/>
        <w:numPr>
          <w:ilvl w:val="0"/>
          <w:numId w:val="1"/>
        </w:numPr>
      </w:pPr>
      <w:r>
        <w:rPr>
          <w:rFonts w:hint="eastAsia"/>
        </w:rPr>
        <w:t>项目目录结构及说明</w:t>
      </w:r>
    </w:p>
    <w:p w14:paraId="756B787C" w14:textId="77777777" w:rsidR="000F532D" w:rsidRDefault="009E35AE" w:rsidP="000F532D">
      <w:pPr>
        <w:pStyle w:val="ListParagraph"/>
      </w:pPr>
      <w:r>
        <w:rPr>
          <w:noProof/>
        </w:rPr>
        <w:drawing>
          <wp:inline distT="0" distB="0" distL="0" distR="0" wp14:anchorId="0CD9C4F8" wp14:editId="196615D8">
            <wp:extent cx="4552950" cy="2613590"/>
            <wp:effectExtent l="0" t="0" r="0" b="0"/>
            <wp:docPr id="2" name="Picture 2" descr="C:\Users\Administrator\Desktop\捕获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istrator\Desktop\捕获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862" cy="2623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A2010" w14:textId="77777777" w:rsidR="00D459C9" w:rsidRDefault="00D459C9" w:rsidP="00D459C9">
      <w:pPr>
        <w:pStyle w:val="ListParagraph"/>
        <w:numPr>
          <w:ilvl w:val="0"/>
          <w:numId w:val="1"/>
        </w:numPr>
      </w:pPr>
      <w:r>
        <w:rPr>
          <w:rFonts w:hint="eastAsia"/>
        </w:rPr>
        <w:t>数据库结构</w:t>
      </w:r>
    </w:p>
    <w:p w14:paraId="34ACD8C2" w14:textId="77777777" w:rsidR="00D459C9" w:rsidRDefault="00D459C9" w:rsidP="00D459C9">
      <w:pPr>
        <w:pStyle w:val="ListParagraph"/>
      </w:pPr>
      <w:r>
        <w:rPr>
          <w:noProof/>
        </w:rPr>
        <w:drawing>
          <wp:inline distT="0" distB="0" distL="0" distR="0" wp14:anchorId="7C60B856" wp14:editId="258CB647">
            <wp:extent cx="4562475" cy="3514725"/>
            <wp:effectExtent l="0" t="0" r="9525" b="9525"/>
            <wp:docPr id="3" name="Picture 3" descr="C:\Users\Administrator\Desktop\捕获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Desktop\捕获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4673C" w14:textId="77777777" w:rsidR="000D3400" w:rsidRDefault="000D3400" w:rsidP="000D3400">
      <w:pPr>
        <w:pStyle w:val="ListParagraph"/>
        <w:numPr>
          <w:ilvl w:val="0"/>
          <w:numId w:val="1"/>
        </w:numPr>
      </w:pPr>
      <w:r>
        <w:t xml:space="preserve">PDO class </w:t>
      </w:r>
      <w:hyperlink r:id="rId8" w:history="1">
        <w:r w:rsidRPr="00397D25">
          <w:rPr>
            <w:rStyle w:val="Hyperlink"/>
          </w:rPr>
          <w:t>http://culttt.com/2012/10/01/roll-your-own-pdo-php-class/</w:t>
        </w:r>
      </w:hyperlink>
    </w:p>
    <w:p w14:paraId="51F9640E" w14:textId="77777777" w:rsidR="000D3400" w:rsidRDefault="00927EF5" w:rsidP="000D3400">
      <w:pPr>
        <w:pStyle w:val="ListParagraph"/>
        <w:numPr>
          <w:ilvl w:val="0"/>
          <w:numId w:val="1"/>
        </w:numPr>
      </w:pPr>
      <w:proofErr w:type="spellStart"/>
      <w:r>
        <w:lastRenderedPageBreak/>
        <w:t>Database.php</w:t>
      </w:r>
      <w:proofErr w:type="spellEnd"/>
      <w:r w:rsidR="001E1C3A">
        <w:object w:dxaOrig="1531" w:dyaOrig="811" w14:anchorId="22397F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75pt;height:41.25pt" o:ole="">
            <v:imagedata r:id="rId9" o:title=""/>
          </v:shape>
          <o:OLEObject Type="Embed" ProgID="Package" ShapeID="_x0000_i1025" DrawAspect="Content" ObjectID="_1551608273" r:id="rId10"/>
        </w:object>
      </w:r>
    </w:p>
    <w:p w14:paraId="67803F35" w14:textId="77777777" w:rsidR="00687C60" w:rsidRDefault="00687C60" w:rsidP="000D3400">
      <w:pPr>
        <w:pStyle w:val="ListParagraph"/>
        <w:numPr>
          <w:ilvl w:val="0"/>
          <w:numId w:val="1"/>
        </w:numPr>
      </w:pPr>
      <w:proofErr w:type="spellStart"/>
      <w:r>
        <w:t>c</w:t>
      </w:r>
      <w:r>
        <w:rPr>
          <w:rFonts w:hint="eastAsia"/>
        </w:rPr>
        <w:t>onfig</w:t>
      </w:r>
      <w:r>
        <w:t>.php</w:t>
      </w:r>
      <w:proofErr w:type="spellEnd"/>
      <w:r w:rsidR="0073738F">
        <w:t xml:space="preserve"> </w:t>
      </w:r>
      <w:r w:rsidR="00EB78B5">
        <w:object w:dxaOrig="1170" w:dyaOrig="810" w14:anchorId="12D018AC">
          <v:shape id="_x0000_i1026" type="#_x0000_t75" style="width:59.25pt;height:41.25pt" o:ole="">
            <v:imagedata r:id="rId11" o:title=""/>
          </v:shape>
          <o:OLEObject Type="Embed" ProgID="Package" ShapeID="_x0000_i1026" DrawAspect="Content" ObjectID="_1551608274" r:id="rId12"/>
        </w:object>
      </w:r>
    </w:p>
    <w:p w14:paraId="3E05B117" w14:textId="77777777" w:rsidR="00D83FF5" w:rsidRDefault="003179B8" w:rsidP="000D3400">
      <w:pPr>
        <w:pStyle w:val="ListParagraph"/>
        <w:numPr>
          <w:ilvl w:val="0"/>
          <w:numId w:val="1"/>
        </w:numPr>
      </w:pPr>
      <w:proofErr w:type="spellStart"/>
      <w:r>
        <w:t>T</w:t>
      </w:r>
      <w:r w:rsidR="00D83FF5">
        <w:t>emplate.php</w:t>
      </w:r>
      <w:proofErr w:type="spellEnd"/>
      <w:r w:rsidR="00D83FF5">
        <w:t xml:space="preserve"> </w:t>
      </w:r>
      <w:r w:rsidR="00715ACB">
        <w:object w:dxaOrig="1515" w:dyaOrig="811" w14:anchorId="544F2A9E">
          <v:shape id="_x0000_i1027" type="#_x0000_t75" style="width:75.75pt;height:41.25pt" o:ole="">
            <v:imagedata r:id="rId13" o:title=""/>
          </v:shape>
          <o:OLEObject Type="Embed" ProgID="Package" ShapeID="_x0000_i1027" DrawAspect="Content" ObjectID="_1551608275" r:id="rId14"/>
        </w:object>
      </w:r>
    </w:p>
    <w:p w14:paraId="7B679B37" w14:textId="77777777" w:rsidR="001B031E" w:rsidRDefault="001B031E" w:rsidP="001B031E">
      <w:pPr>
        <w:pStyle w:val="ListParagraph"/>
      </w:pPr>
      <w:r>
        <w:rPr>
          <w:rFonts w:hint="eastAsia"/>
        </w:rPr>
        <w:t>作用：</w:t>
      </w:r>
      <w:r w:rsidR="004A73D8">
        <w:rPr>
          <w:rFonts w:hint="eastAsia"/>
        </w:rPr>
        <w:t>在C中调用这个class，此项目中，就是在</w:t>
      </w:r>
      <w:proofErr w:type="spellStart"/>
      <w:r w:rsidR="004A73D8">
        <w:rPr>
          <w:rFonts w:hint="eastAsia"/>
        </w:rPr>
        <w:t>index.php</w:t>
      </w:r>
      <w:proofErr w:type="spellEnd"/>
      <w:r w:rsidR="004A73D8">
        <w:rPr>
          <w:rFonts w:hint="eastAsia"/>
        </w:rPr>
        <w:t xml:space="preserve"> 中通过创建这个class的object去调用V------</w:t>
      </w:r>
      <w:proofErr w:type="spellStart"/>
      <w:r w:rsidR="004A73D8">
        <w:t>frontpage.php</w:t>
      </w:r>
      <w:proofErr w:type="spellEnd"/>
      <w:r w:rsidR="004A73D8">
        <w:rPr>
          <w:rFonts w:hint="eastAsia"/>
        </w:rPr>
        <w:t>。 又在</w:t>
      </w:r>
      <w:proofErr w:type="spellStart"/>
      <w:r w:rsidR="004A73D8">
        <w:rPr>
          <w:rFonts w:hint="eastAsia"/>
        </w:rPr>
        <w:t>index</w:t>
      </w:r>
      <w:r w:rsidR="004A73D8">
        <w:t>.php</w:t>
      </w:r>
      <w:proofErr w:type="spellEnd"/>
      <w:r w:rsidR="004A73D8">
        <w:t xml:space="preserve"> </w:t>
      </w:r>
      <w:r w:rsidR="004A73D8">
        <w:rPr>
          <w:rFonts w:hint="eastAsia"/>
        </w:rPr>
        <w:t>中通过</w:t>
      </w:r>
      <w:r w:rsidR="00D44FC9">
        <w:rPr>
          <w:rFonts w:hint="eastAsia"/>
        </w:rPr>
        <w:t xml:space="preserve"> new</w:t>
      </w:r>
      <w:r w:rsidR="00D44FC9">
        <w:t xml:space="preserve"> Topi</w:t>
      </w:r>
      <w:r w:rsidR="00D44FC9">
        <w:rPr>
          <w:rFonts w:hint="eastAsia"/>
        </w:rPr>
        <w:t>c，这是M获得数据。然后把获得的数据传给V------</w:t>
      </w:r>
      <w:proofErr w:type="spellStart"/>
      <w:r w:rsidR="00D44FC9">
        <w:t>frontpage.php</w:t>
      </w:r>
      <w:proofErr w:type="spellEnd"/>
      <w:r w:rsidR="00D44FC9">
        <w:rPr>
          <w:rFonts w:hint="eastAsia"/>
        </w:rPr>
        <w:t>。这就是MVC，C在中间调度，M和V之间隔离。</w:t>
      </w:r>
    </w:p>
    <w:p w14:paraId="50BA8158" w14:textId="77777777" w:rsidR="00D23F71" w:rsidRDefault="00D23F71" w:rsidP="00D23F71">
      <w:pPr>
        <w:pStyle w:val="ListParagraph"/>
        <w:numPr>
          <w:ilvl w:val="0"/>
          <w:numId w:val="1"/>
        </w:numPr>
      </w:pPr>
      <w:proofErr w:type="spellStart"/>
      <w:r>
        <w:t>i</w:t>
      </w:r>
      <w:r>
        <w:rPr>
          <w:rFonts w:hint="eastAsia"/>
        </w:rPr>
        <w:t>nit</w:t>
      </w:r>
      <w:r>
        <w:t>.php</w:t>
      </w:r>
      <w:proofErr w:type="spellEnd"/>
      <w:r w:rsidR="00B34415">
        <w:t xml:space="preserve"> </w:t>
      </w:r>
      <w:r w:rsidR="007929E3">
        <w:object w:dxaOrig="825" w:dyaOrig="810" w14:anchorId="7C22C8B6">
          <v:shape id="_x0000_i1028" type="#_x0000_t75" style="width:41.25pt;height:41.25pt" o:ole="">
            <v:imagedata r:id="rId15" o:title=""/>
          </v:shape>
          <o:OLEObject Type="Embed" ProgID="Package" ShapeID="_x0000_i1028" DrawAspect="Content" ObjectID="_1551608276" r:id="rId16"/>
        </w:object>
      </w:r>
    </w:p>
    <w:p w14:paraId="1E00EA42" w14:textId="77777777" w:rsidR="006A520C" w:rsidRDefault="006A520C" w:rsidP="006A520C">
      <w:pPr>
        <w:pStyle w:val="ListParagraph"/>
      </w:pPr>
      <w:r>
        <w:rPr>
          <w:rFonts w:hint="eastAsia"/>
        </w:rPr>
        <w:t>解释怎么连上数据库的：</w:t>
      </w:r>
    </w:p>
    <w:p w14:paraId="24279EED" w14:textId="77777777" w:rsidR="006A520C" w:rsidRDefault="006A520C" w:rsidP="006A520C">
      <w:pPr>
        <w:pStyle w:val="ListParagraph"/>
      </w:pPr>
      <w:r>
        <w:rPr>
          <w:noProof/>
        </w:rPr>
        <w:drawing>
          <wp:inline distT="0" distB="0" distL="0" distR="0" wp14:anchorId="5D7ADBBC" wp14:editId="4D4CB19C">
            <wp:extent cx="5731510" cy="23679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89F60" w14:textId="77777777" w:rsidR="006A520C" w:rsidRDefault="006A520C" w:rsidP="006A520C">
      <w:pPr>
        <w:pStyle w:val="ListParagraph"/>
      </w:pPr>
      <w:r>
        <w:rPr>
          <w:rFonts w:hint="eastAsia"/>
        </w:rPr>
        <w:t>如上图：我们require了</w:t>
      </w:r>
      <w:proofErr w:type="spellStart"/>
      <w:r>
        <w:rPr>
          <w:rFonts w:hint="eastAsia"/>
        </w:rPr>
        <w:t>init</w:t>
      </w:r>
      <w:r>
        <w:t>.php</w:t>
      </w:r>
      <w:proofErr w:type="spellEnd"/>
      <w:r>
        <w:t xml:space="preserve"> </w:t>
      </w:r>
      <w:r>
        <w:rPr>
          <w:rFonts w:hint="eastAsia"/>
        </w:rPr>
        <w:t>就可以实现__</w:t>
      </w:r>
      <w:r>
        <w:t>autoload ()</w:t>
      </w:r>
      <w:r>
        <w:rPr>
          <w:rFonts w:hint="eastAsia"/>
        </w:rPr>
        <w:t xml:space="preserve"> 。 我们new</w:t>
      </w:r>
      <w:r>
        <w:t xml:space="preserve"> </w:t>
      </w:r>
      <w:r>
        <w:rPr>
          <w:rFonts w:hint="eastAsia"/>
        </w:rPr>
        <w:t>Topic</w:t>
      </w:r>
      <w:r>
        <w:t xml:space="preserve"> </w:t>
      </w:r>
      <w:r>
        <w:rPr>
          <w:rFonts w:hint="eastAsia"/>
        </w:rPr>
        <w:t>和 new</w:t>
      </w:r>
      <w:r>
        <w:t xml:space="preserve"> </w:t>
      </w:r>
      <w:r>
        <w:rPr>
          <w:rFonts w:hint="eastAsia"/>
        </w:rPr>
        <w:t xml:space="preserve">Template的时候其实已经 require了 </w:t>
      </w:r>
      <w:proofErr w:type="spellStart"/>
      <w:r>
        <w:rPr>
          <w:rFonts w:hint="eastAsia"/>
        </w:rPr>
        <w:t>Template.php</w:t>
      </w:r>
      <w:proofErr w:type="spellEnd"/>
      <w:r>
        <w:rPr>
          <w:rFonts w:hint="eastAsia"/>
        </w:rPr>
        <w:t xml:space="preserve"> 和 </w:t>
      </w:r>
      <w:proofErr w:type="spellStart"/>
      <w:r>
        <w:rPr>
          <w:rFonts w:hint="eastAsia"/>
        </w:rPr>
        <w:t>Topic.php</w:t>
      </w:r>
      <w:proofErr w:type="spellEnd"/>
      <w:r>
        <w:rPr>
          <w:rFonts w:hint="eastAsia"/>
        </w:rPr>
        <w:t>。</w:t>
      </w:r>
      <w:proofErr w:type="spellStart"/>
      <w:r>
        <w:rPr>
          <w:rFonts w:hint="eastAsia"/>
        </w:rPr>
        <w:t>Topic</w:t>
      </w:r>
      <w:r>
        <w:t>.php</w:t>
      </w:r>
      <w:proofErr w:type="spellEnd"/>
      <w:r>
        <w:rPr>
          <w:rFonts w:hint="eastAsia"/>
        </w:rPr>
        <w:t>是MVC中M，需要连数据库，所以new</w:t>
      </w:r>
      <w:r>
        <w:t xml:space="preserve"> </w:t>
      </w:r>
      <w:r>
        <w:rPr>
          <w:rFonts w:hint="eastAsia"/>
        </w:rPr>
        <w:t>Database。因为此</w:t>
      </w:r>
      <w:proofErr w:type="spellStart"/>
      <w:r>
        <w:rPr>
          <w:rFonts w:hint="eastAsia"/>
        </w:rPr>
        <w:t>index.php</w:t>
      </w:r>
      <w:proofErr w:type="spellEnd"/>
      <w:r>
        <w:rPr>
          <w:rFonts w:hint="eastAsia"/>
        </w:rPr>
        <w:t xml:space="preserve"> 中有</w:t>
      </w:r>
      <w:proofErr w:type="spellStart"/>
      <w:r>
        <w:rPr>
          <w:rFonts w:hint="eastAsia"/>
        </w:rPr>
        <w:t>init</w:t>
      </w:r>
      <w:r>
        <w:t>.php</w:t>
      </w:r>
      <w:proofErr w:type="spellEnd"/>
      <w:r>
        <w:t xml:space="preserve"> </w:t>
      </w:r>
      <w:r>
        <w:rPr>
          <w:rFonts w:hint="eastAsia"/>
        </w:rPr>
        <w:t>所以又自动require</w:t>
      </w:r>
      <w:r>
        <w:t xml:space="preserve"> </w:t>
      </w:r>
      <w:proofErr w:type="spellStart"/>
      <w:r>
        <w:t>Database.php</w:t>
      </w:r>
      <w:proofErr w:type="spellEnd"/>
      <w:r>
        <w:rPr>
          <w:rFonts w:hint="eastAsia"/>
        </w:rPr>
        <w:t>。配上</w:t>
      </w:r>
      <w:proofErr w:type="spellStart"/>
      <w:r>
        <w:rPr>
          <w:rFonts w:hint="eastAsia"/>
        </w:rPr>
        <w:t>init.php</w:t>
      </w:r>
      <w:proofErr w:type="spellEnd"/>
      <w:r>
        <w:rPr>
          <w:rFonts w:hint="eastAsia"/>
        </w:rPr>
        <w:t xml:space="preserve"> 中require了</w:t>
      </w:r>
      <w:proofErr w:type="spellStart"/>
      <w:r>
        <w:rPr>
          <w:rFonts w:hint="eastAsia"/>
        </w:rPr>
        <w:t>config</w:t>
      </w:r>
      <w:r>
        <w:t>.php</w:t>
      </w:r>
      <w:proofErr w:type="spellEnd"/>
      <w:r>
        <w:t xml:space="preserve"> </w:t>
      </w:r>
      <w:r>
        <w:rPr>
          <w:rFonts w:hint="eastAsia"/>
        </w:rPr>
        <w:t>所以就连上数据库了。</w:t>
      </w:r>
    </w:p>
    <w:p w14:paraId="28D6DEF9" w14:textId="77777777" w:rsidR="006A520C" w:rsidRDefault="006A520C" w:rsidP="006A520C">
      <w:pPr>
        <w:pStyle w:val="ListParagraph"/>
      </w:pPr>
      <w:r>
        <w:rPr>
          <w:rFonts w:hint="eastAsia"/>
        </w:rPr>
        <w:t>总结： 其实上面短短的</w:t>
      </w:r>
      <w:proofErr w:type="spellStart"/>
      <w:r>
        <w:rPr>
          <w:rFonts w:hint="eastAsia"/>
        </w:rPr>
        <w:t>index.php</w:t>
      </w:r>
      <w:proofErr w:type="spellEnd"/>
      <w:r>
        <w:rPr>
          <w:rFonts w:hint="eastAsia"/>
        </w:rPr>
        <w:t>中，有一下文件</w:t>
      </w:r>
    </w:p>
    <w:p w14:paraId="5634B9AB" w14:textId="77777777" w:rsidR="006A520C" w:rsidRDefault="006A520C" w:rsidP="006A520C">
      <w:pPr>
        <w:pStyle w:val="ListParagraph"/>
      </w:pPr>
      <w:r>
        <w:t xml:space="preserve">            1</w:t>
      </w:r>
      <w:r>
        <w:rPr>
          <w:rFonts w:hint="eastAsia"/>
        </w:rPr>
        <w:t>）__</w:t>
      </w:r>
      <w:r>
        <w:t>autoload () {</w:t>
      </w:r>
      <w:r>
        <w:rPr>
          <w:rFonts w:hint="eastAsia"/>
        </w:rPr>
        <w:t>}</w:t>
      </w:r>
    </w:p>
    <w:p w14:paraId="3FC3AC57" w14:textId="77777777" w:rsidR="006A520C" w:rsidRDefault="006A520C" w:rsidP="006A520C">
      <w:pPr>
        <w:pStyle w:val="ListParagraph"/>
      </w:pPr>
      <w:r>
        <w:t xml:space="preserve"> </w:t>
      </w:r>
      <w:r>
        <w:tab/>
        <w:t>2</w:t>
      </w:r>
      <w:r>
        <w:rPr>
          <w:rFonts w:hint="eastAsia"/>
        </w:rPr>
        <w:t>）</w:t>
      </w:r>
      <w:proofErr w:type="spellStart"/>
      <w:r>
        <w:rPr>
          <w:rFonts w:hint="eastAsia"/>
        </w:rPr>
        <w:t>config.php</w:t>
      </w:r>
      <w:proofErr w:type="spellEnd"/>
    </w:p>
    <w:p w14:paraId="50B74991" w14:textId="77777777" w:rsidR="006A520C" w:rsidRDefault="006A520C" w:rsidP="006A520C">
      <w:pPr>
        <w:pStyle w:val="ListParagraph"/>
      </w:pPr>
      <w:r>
        <w:tab/>
        <w:t>3</w:t>
      </w:r>
      <w:r>
        <w:rPr>
          <w:rFonts w:hint="eastAsia"/>
        </w:rPr>
        <w:t>）</w:t>
      </w:r>
      <w:proofErr w:type="spellStart"/>
      <w:r>
        <w:rPr>
          <w:rFonts w:hint="eastAsia"/>
        </w:rPr>
        <w:t>Template.php</w:t>
      </w:r>
      <w:proofErr w:type="spellEnd"/>
    </w:p>
    <w:p w14:paraId="228E0FDA" w14:textId="77777777" w:rsidR="006A520C" w:rsidRDefault="006A520C" w:rsidP="006A520C">
      <w:pPr>
        <w:pStyle w:val="ListParagraph"/>
      </w:pPr>
      <w:r>
        <w:tab/>
        <w:t>4</w:t>
      </w:r>
      <w:r>
        <w:rPr>
          <w:rFonts w:hint="eastAsia"/>
        </w:rPr>
        <w:t>）</w:t>
      </w:r>
      <w:proofErr w:type="spellStart"/>
      <w:r>
        <w:rPr>
          <w:rFonts w:hint="eastAsia"/>
        </w:rPr>
        <w:t>Topic.php</w:t>
      </w:r>
      <w:proofErr w:type="spellEnd"/>
    </w:p>
    <w:p w14:paraId="3F02DF4F" w14:textId="77777777" w:rsidR="006A520C" w:rsidRDefault="006A520C" w:rsidP="006A520C">
      <w:pPr>
        <w:pStyle w:val="ListParagraph"/>
      </w:pPr>
      <w:r>
        <w:tab/>
        <w:t>5</w:t>
      </w:r>
      <w:r>
        <w:rPr>
          <w:rFonts w:hint="eastAsia"/>
        </w:rPr>
        <w:t>）</w:t>
      </w:r>
      <w:proofErr w:type="spellStart"/>
      <w:r>
        <w:rPr>
          <w:rFonts w:hint="eastAsia"/>
        </w:rPr>
        <w:t>Database</w:t>
      </w:r>
      <w:r>
        <w:t>.php</w:t>
      </w:r>
      <w:proofErr w:type="spellEnd"/>
    </w:p>
    <w:p w14:paraId="6C3DAD9E" w14:textId="77777777" w:rsidR="006A520C" w:rsidRDefault="006A520C" w:rsidP="006A520C">
      <w:pPr>
        <w:pStyle w:val="ListParagraph"/>
      </w:pPr>
      <w:r>
        <w:tab/>
        <w:t>6</w:t>
      </w:r>
      <w:r>
        <w:rPr>
          <w:rFonts w:hint="eastAsia"/>
        </w:rPr>
        <w:t>）</w:t>
      </w:r>
      <w:proofErr w:type="spellStart"/>
      <w:r>
        <w:rPr>
          <w:rFonts w:hint="eastAsia"/>
        </w:rPr>
        <w:t>session</w:t>
      </w:r>
      <w:r>
        <w:t>_start</w:t>
      </w:r>
      <w:proofErr w:type="spellEnd"/>
      <w:r>
        <w:t xml:space="preserve"> ();</w:t>
      </w:r>
    </w:p>
    <w:p w14:paraId="153A7106" w14:textId="77777777" w:rsidR="006A520C" w:rsidRDefault="006A520C" w:rsidP="006A520C">
      <w:pPr>
        <w:pStyle w:val="ListParagraph"/>
      </w:pPr>
      <w:r>
        <w:tab/>
        <w:t>7</w:t>
      </w:r>
      <w:r>
        <w:rPr>
          <w:rFonts w:hint="eastAsia"/>
        </w:rPr>
        <w:t>）</w:t>
      </w:r>
      <w:proofErr w:type="spellStart"/>
      <w:r>
        <w:rPr>
          <w:rFonts w:hint="eastAsia"/>
        </w:rPr>
        <w:t>init</w:t>
      </w:r>
      <w:r>
        <w:t>.php</w:t>
      </w:r>
      <w:proofErr w:type="spellEnd"/>
      <w:r>
        <w:rPr>
          <w:rFonts w:hint="eastAsia"/>
        </w:rPr>
        <w:t>中的各种</w:t>
      </w:r>
      <w:proofErr w:type="spellStart"/>
      <w:r>
        <w:rPr>
          <w:rFonts w:hint="eastAsia"/>
        </w:rPr>
        <w:t>helper.php</w:t>
      </w:r>
      <w:proofErr w:type="spellEnd"/>
    </w:p>
    <w:p w14:paraId="7E0EB8EF" w14:textId="77777777" w:rsidR="006A520C" w:rsidRDefault="006A520C" w:rsidP="006A520C">
      <w:pPr>
        <w:ind w:left="720"/>
      </w:pPr>
    </w:p>
    <w:p w14:paraId="15D9AD27" w14:textId="77777777" w:rsidR="006A520C" w:rsidRDefault="006A520C" w:rsidP="00D23F71">
      <w:pPr>
        <w:pStyle w:val="ListParagraph"/>
        <w:numPr>
          <w:ilvl w:val="0"/>
          <w:numId w:val="1"/>
        </w:numPr>
      </w:pPr>
      <w:proofErr w:type="spellStart"/>
      <w:r>
        <w:rPr>
          <w:rFonts w:hint="eastAsia"/>
        </w:rPr>
        <w:t>index</w:t>
      </w:r>
      <w:r>
        <w:t>.php</w:t>
      </w:r>
      <w:proofErr w:type="spellEnd"/>
    </w:p>
    <w:p w14:paraId="5AD45C40" w14:textId="77777777" w:rsidR="009B5389" w:rsidRDefault="009B5389" w:rsidP="009B5389">
      <w:pPr>
        <w:pStyle w:val="ListParagraph"/>
      </w:pPr>
      <w:r>
        <w:rPr>
          <w:rFonts w:hint="eastAsia"/>
        </w:rPr>
        <w:lastRenderedPageBreak/>
        <w:t>这个</w:t>
      </w:r>
      <w:proofErr w:type="spellStart"/>
      <w:r>
        <w:rPr>
          <w:rFonts w:hint="eastAsia"/>
        </w:rPr>
        <w:t>index.php</w:t>
      </w:r>
      <w:proofErr w:type="spellEnd"/>
      <w:r>
        <w:rPr>
          <w:rFonts w:hint="eastAsia"/>
        </w:rPr>
        <w:t>就是Controller。用它去指向</w:t>
      </w:r>
      <w:proofErr w:type="spellStart"/>
      <w:r>
        <w:rPr>
          <w:rFonts w:hint="eastAsia"/>
        </w:rPr>
        <w:t>frontpage.php</w:t>
      </w:r>
      <w:proofErr w:type="spellEnd"/>
      <w:r>
        <w:rPr>
          <w:rFonts w:hint="eastAsia"/>
        </w:rPr>
        <w:t>就是</w:t>
      </w:r>
      <w:r w:rsidR="008B350C">
        <w:rPr>
          <w:rFonts w:hint="eastAsia"/>
        </w:rPr>
        <w:t>View的首页。</w:t>
      </w:r>
    </w:p>
    <w:p w14:paraId="1FE3EE1A" w14:textId="77777777" w:rsidR="008B350C" w:rsidRDefault="008B350C" w:rsidP="009B5389">
      <w:pPr>
        <w:pStyle w:val="ListParagraph"/>
      </w:pPr>
      <w:r>
        <w:rPr>
          <w:rFonts w:hint="eastAsia"/>
        </w:rPr>
        <w:t>然后把其他的C都去指向V</w:t>
      </w:r>
    </w:p>
    <w:p w14:paraId="06320FAD" w14:textId="77777777" w:rsidR="008B350C" w:rsidRDefault="00D830DF" w:rsidP="009B5389">
      <w:pPr>
        <w:pStyle w:val="ListParagraph"/>
      </w:pPr>
      <w:r>
        <w:rPr>
          <w:noProof/>
        </w:rPr>
        <w:drawing>
          <wp:inline distT="0" distB="0" distL="0" distR="0" wp14:anchorId="1246803F" wp14:editId="35B2AACF">
            <wp:extent cx="5734050" cy="3276600"/>
            <wp:effectExtent l="0" t="0" r="0" b="0"/>
            <wp:docPr id="4" name="Picture 4" descr="C:\Users\Administrator\Desktop\捕获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Desktop\捕获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0041D" w14:textId="77777777" w:rsidR="00CD0A2B" w:rsidRDefault="00A3759B" w:rsidP="00CD0A2B">
      <w:pPr>
        <w:pStyle w:val="ListParagraph"/>
        <w:numPr>
          <w:ilvl w:val="0"/>
          <w:numId w:val="1"/>
        </w:numPr>
      </w:pPr>
      <w:proofErr w:type="spellStart"/>
      <w:r>
        <w:t>Topic.php</w:t>
      </w:r>
      <w:proofErr w:type="spellEnd"/>
      <w:r w:rsidR="00CD0A2B">
        <w:t xml:space="preserve"> </w:t>
      </w:r>
      <w:r w:rsidR="00CD0A2B">
        <w:object w:dxaOrig="1095" w:dyaOrig="811" w14:anchorId="224F8A56">
          <v:shape id="_x0000_i1029" type="#_x0000_t75" style="width:54.75pt;height:41.25pt" o:ole="">
            <v:imagedata r:id="rId19" o:title=""/>
          </v:shape>
          <o:OLEObject Type="Embed" ProgID="Package" ShapeID="_x0000_i1029" DrawAspect="Content" ObjectID="_1551608277" r:id="rId20"/>
        </w:object>
      </w:r>
    </w:p>
    <w:p w14:paraId="34FAA314" w14:textId="77777777" w:rsidR="00A3759B" w:rsidRDefault="00EA61CD" w:rsidP="00A3759B">
      <w:pPr>
        <w:pStyle w:val="ListParagraph"/>
      </w:pPr>
      <w:proofErr w:type="spellStart"/>
      <w:r>
        <w:t>Topic.php</w:t>
      </w:r>
      <w:proofErr w:type="spellEnd"/>
      <w:r>
        <w:rPr>
          <w:rFonts w:hint="eastAsia"/>
        </w:rPr>
        <w:t>是M，需要用来从数据库取数据。</w:t>
      </w:r>
    </w:p>
    <w:p w14:paraId="0E4F083E" w14:textId="77777777" w:rsidR="00A606CC" w:rsidRDefault="00A606CC" w:rsidP="00A606CC">
      <w:pPr>
        <w:pStyle w:val="ListParagraph"/>
        <w:numPr>
          <w:ilvl w:val="0"/>
          <w:numId w:val="1"/>
        </w:numPr>
      </w:pPr>
      <w:r>
        <w:rPr>
          <w:rFonts w:hint="eastAsia"/>
        </w:rPr>
        <w:t>操作</w:t>
      </w:r>
      <w:proofErr w:type="spellStart"/>
      <w:r>
        <w:rPr>
          <w:rFonts w:hint="eastAsia"/>
        </w:rPr>
        <w:t>in</w:t>
      </w:r>
      <w:r>
        <w:t>dex.php</w:t>
      </w:r>
      <w:proofErr w:type="spellEnd"/>
      <w:r>
        <w:t xml:space="preserve"> (C)</w:t>
      </w:r>
      <w:r w:rsidR="00F47233">
        <w:t xml:space="preserve"> </w:t>
      </w:r>
      <w:r w:rsidR="00F47233">
        <w:rPr>
          <w:rFonts w:hint="eastAsia"/>
        </w:rPr>
        <w:t>把数据传给 M</w:t>
      </w:r>
    </w:p>
    <w:p w14:paraId="08FBDB10" w14:textId="77777777" w:rsidR="00A606CC" w:rsidRDefault="00A606CC" w:rsidP="00A606CC">
      <w:pPr>
        <w:pStyle w:val="ListParagraph"/>
      </w:pPr>
      <w:r>
        <w:rPr>
          <w:noProof/>
        </w:rPr>
        <w:drawing>
          <wp:inline distT="0" distB="0" distL="0" distR="0" wp14:anchorId="607AD57D" wp14:editId="635D0ADA">
            <wp:extent cx="5724525" cy="3190875"/>
            <wp:effectExtent l="0" t="0" r="9525" b="9525"/>
            <wp:docPr id="5" name="Picture 5" descr="C:\Users\Administrator\Desktop\捕获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dministrator\Desktop\捕获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FB28E" w14:textId="77777777" w:rsidR="00BC25F0" w:rsidRDefault="00BC25F0" w:rsidP="00BC25F0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操作 </w:t>
      </w:r>
      <w:proofErr w:type="spellStart"/>
      <w:r>
        <w:rPr>
          <w:rFonts w:hint="eastAsia"/>
        </w:rPr>
        <w:t>fr</w:t>
      </w:r>
      <w:r>
        <w:t>ontpage.php</w:t>
      </w:r>
      <w:proofErr w:type="spellEnd"/>
      <w:r>
        <w:t xml:space="preserve"> (M)</w:t>
      </w:r>
      <w:r w:rsidR="00F47233">
        <w:t xml:space="preserve"> </w:t>
      </w:r>
      <w:r w:rsidR="00F47233">
        <w:rPr>
          <w:rFonts w:hint="eastAsia"/>
        </w:rPr>
        <w:t>在页面上输出 得到的 数据</w:t>
      </w:r>
    </w:p>
    <w:p w14:paraId="1241BED7" w14:textId="77777777" w:rsidR="00BE20CA" w:rsidRDefault="000A415A" w:rsidP="00BC25F0">
      <w:pPr>
        <w:pStyle w:val="ListParagraph"/>
        <w:numPr>
          <w:ilvl w:val="0"/>
          <w:numId w:val="1"/>
        </w:numPr>
      </w:pPr>
      <w:proofErr w:type="spellStart"/>
      <w:r>
        <w:t>f</w:t>
      </w:r>
      <w:r w:rsidR="00BE20CA">
        <w:t>ormat_helper.php</w:t>
      </w:r>
      <w:proofErr w:type="spellEnd"/>
      <w:r w:rsidR="00BE20CA">
        <w:t xml:space="preserve"> </w:t>
      </w:r>
    </w:p>
    <w:p w14:paraId="7F42FBFE" w14:textId="77777777" w:rsidR="00BC25F0" w:rsidRDefault="008C63D5" w:rsidP="00BC25F0">
      <w:pPr>
        <w:pStyle w:val="ListParagraph"/>
      </w:pPr>
      <w:r>
        <w:object w:dxaOrig="2026" w:dyaOrig="811" w14:anchorId="0376435C">
          <v:shape id="_x0000_i1030" type="#_x0000_t75" style="width:101.25pt;height:41.25pt" o:ole="">
            <v:imagedata r:id="rId22" o:title=""/>
          </v:shape>
          <o:OLEObject Type="Embed" ProgID="Package" ShapeID="_x0000_i1030" DrawAspect="Content" ObjectID="_1551608278" r:id="rId23"/>
        </w:object>
      </w:r>
    </w:p>
    <w:p w14:paraId="47CA40D3" w14:textId="77777777" w:rsidR="00BE3CA7" w:rsidRDefault="00BE3CA7" w:rsidP="00BE3CA7">
      <w:pPr>
        <w:pStyle w:val="ListParagraph"/>
        <w:numPr>
          <w:ilvl w:val="0"/>
          <w:numId w:val="1"/>
        </w:numPr>
      </w:pPr>
      <w:r>
        <w:rPr>
          <w:rFonts w:hint="eastAsia"/>
        </w:rPr>
        <w:lastRenderedPageBreak/>
        <w:t xml:space="preserve">注意 怎么 取 </w:t>
      </w:r>
      <w:r w:rsidR="00703249">
        <w:rPr>
          <w:rFonts w:hint="eastAsia"/>
        </w:rPr>
        <w:t>timestamp</w:t>
      </w:r>
      <w:r w:rsidR="00FA5486">
        <w:t xml:space="preserve">: </w:t>
      </w:r>
      <w:r w:rsidR="00FA5486">
        <w:rPr>
          <w:rFonts w:hint="eastAsia"/>
        </w:rPr>
        <w:t>直接从数据库中取</w:t>
      </w:r>
    </w:p>
    <w:p w14:paraId="3525BABD" w14:textId="77777777" w:rsidR="00703249" w:rsidRDefault="00FA5486" w:rsidP="00703249">
      <w:pPr>
        <w:pStyle w:val="ListParagraph"/>
      </w:pPr>
      <w:r>
        <w:rPr>
          <w:noProof/>
        </w:rPr>
        <w:drawing>
          <wp:inline distT="0" distB="0" distL="0" distR="0" wp14:anchorId="6B02E50E" wp14:editId="691A329C">
            <wp:extent cx="3790950" cy="209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9C792" w14:textId="77777777" w:rsidR="00DF3FA1" w:rsidRDefault="0036336D" w:rsidP="00DF3FA1">
      <w:pPr>
        <w:pStyle w:val="ListParagraph"/>
        <w:numPr>
          <w:ilvl w:val="0"/>
          <w:numId w:val="1"/>
        </w:numPr>
      </w:pPr>
      <w:r>
        <w:t>Replies</w:t>
      </w:r>
      <w:r>
        <w:rPr>
          <w:rFonts w:hint="eastAsia"/>
        </w:rPr>
        <w:t>的</w:t>
      </w:r>
      <w:r w:rsidR="005A7E50">
        <w:rPr>
          <w:rFonts w:hint="eastAsia"/>
        </w:rPr>
        <w:t>数量</w:t>
      </w:r>
    </w:p>
    <w:p w14:paraId="71E9D685" w14:textId="77777777" w:rsidR="005A7E50" w:rsidRDefault="005A7E50" w:rsidP="005A7E50">
      <w:pPr>
        <w:pStyle w:val="ListParagraph"/>
      </w:pPr>
      <w:r>
        <w:rPr>
          <w:noProof/>
        </w:rPr>
        <w:drawing>
          <wp:inline distT="0" distB="0" distL="0" distR="0" wp14:anchorId="2D14737F" wp14:editId="049FAD67">
            <wp:extent cx="4210050" cy="314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7AC25" w14:textId="77777777" w:rsidR="005A7E50" w:rsidRDefault="005A7E50" w:rsidP="005A7E50">
      <w:pPr>
        <w:pStyle w:val="ListParagraph"/>
      </w:pPr>
      <w:r>
        <w:rPr>
          <w:noProof/>
        </w:rPr>
        <w:drawing>
          <wp:inline distT="0" distB="0" distL="0" distR="0" wp14:anchorId="7CCBE8DC" wp14:editId="35B132B7">
            <wp:extent cx="4657725" cy="552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3DCCA" w14:textId="77777777" w:rsidR="005A7E50" w:rsidRDefault="005A7E50" w:rsidP="005A7E50">
      <w:pPr>
        <w:pStyle w:val="ListParagraph"/>
      </w:pPr>
      <w:r>
        <w:rPr>
          <w:rFonts w:hint="eastAsia"/>
        </w:rPr>
        <w:t xml:space="preserve">需要一个 </w:t>
      </w:r>
      <w:proofErr w:type="spellStart"/>
      <w:r>
        <w:rPr>
          <w:rFonts w:hint="eastAsia"/>
        </w:rPr>
        <w:t>replyCount</w:t>
      </w:r>
      <w:proofErr w:type="spellEnd"/>
      <w:r>
        <w:t xml:space="preserve"> function </w:t>
      </w:r>
      <w:r w:rsidR="002F080F">
        <w:object w:dxaOrig="1591" w:dyaOrig="811" w14:anchorId="69F35472">
          <v:shape id="_x0000_i1031" type="#_x0000_t75" style="width:78.75pt;height:41.25pt" o:ole="">
            <v:imagedata r:id="rId27" o:title=""/>
          </v:shape>
          <o:OLEObject Type="Embed" ProgID="Package" ShapeID="_x0000_i1031" DrawAspect="Content" ObjectID="_1551608279" r:id="rId28"/>
        </w:object>
      </w:r>
    </w:p>
    <w:p w14:paraId="2469E097" w14:textId="2790DBBB" w:rsidR="00CA28E2" w:rsidRDefault="00CA2F59" w:rsidP="00CA2F59">
      <w:pPr>
        <w:pStyle w:val="ListParagraph"/>
        <w:numPr>
          <w:ilvl w:val="0"/>
          <w:numId w:val="1"/>
        </w:numPr>
      </w:pPr>
      <w:r>
        <w:t xml:space="preserve">  </w:t>
      </w:r>
    </w:p>
    <w:p w14:paraId="78E29591" w14:textId="6E3B599F" w:rsidR="00CA2F59" w:rsidRDefault="00CA2F59" w:rsidP="00CA2F59">
      <w:pPr>
        <w:pStyle w:val="ListParagraph"/>
      </w:pPr>
      <w:r>
        <w:rPr>
          <w:noProof/>
        </w:rPr>
        <w:drawing>
          <wp:inline distT="0" distB="0" distL="0" distR="0" wp14:anchorId="75EA187A" wp14:editId="1AD55247">
            <wp:extent cx="3486764" cy="971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7-03-16 at 21.24.35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891" cy="97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EDD3" w14:textId="5A786C41" w:rsidR="00CA2F59" w:rsidRDefault="00CA2F59" w:rsidP="00CA2F59">
      <w:pPr>
        <w:pStyle w:val="ListParagraph"/>
      </w:pPr>
      <w:r>
        <w:rPr>
          <w:rFonts w:hint="eastAsia"/>
        </w:rPr>
        <w:t>去</w:t>
      </w:r>
      <w:proofErr w:type="spellStart"/>
      <w:r>
        <w:t>Topic.php</w:t>
      </w:r>
      <w:proofErr w:type="spellEnd"/>
      <w:r w:rsidR="00260931">
        <w:t xml:space="preserve"> </w:t>
      </w:r>
      <w:r w:rsidR="00260931">
        <w:rPr>
          <w:rFonts w:hint="eastAsia"/>
        </w:rPr>
        <w:t>就是M 通过M从数据库中拿数据</w:t>
      </w:r>
    </w:p>
    <w:p w14:paraId="6A7130B6" w14:textId="57AF75B1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  <w:shd w:val="clear" w:color="auto" w:fill="F0F0F0"/>
        </w:rPr>
        <w:t xml:space="preserve"> </w:t>
      </w: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i/>
          <w:iCs/>
          <w:color w:val="60A0B0"/>
          <w:sz w:val="20"/>
          <w:szCs w:val="20"/>
        </w:rPr>
        <w:t>//Get Total # of Topics</w:t>
      </w:r>
    </w:p>
    <w:p w14:paraId="1366A3F7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2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public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functio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E9669D">
        <w:rPr>
          <w:rFonts w:ascii="Courier New" w:hAnsi="Courier New" w:cs="Courier New"/>
          <w:color w:val="06287E"/>
          <w:sz w:val="20"/>
          <w:szCs w:val="20"/>
        </w:rPr>
        <w:t>getTotalTopics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{</w:t>
      </w:r>
    </w:p>
    <w:p w14:paraId="63ACF925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3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r w:rsidRPr="00E9669D">
        <w:rPr>
          <w:rFonts w:ascii="Courier New" w:hAnsi="Courier New" w:cs="Courier New"/>
          <w:color w:val="4070A0"/>
          <w:sz w:val="20"/>
          <w:szCs w:val="20"/>
        </w:rPr>
        <w:t>query</w:t>
      </w:r>
      <w:r w:rsidRPr="00E9669D">
        <w:rPr>
          <w:rFonts w:ascii="Courier New" w:hAnsi="Courier New" w:cs="Courier New"/>
          <w:sz w:val="20"/>
          <w:szCs w:val="20"/>
        </w:rPr>
        <w:t>(</w:t>
      </w:r>
      <w:r w:rsidRPr="00E9669D">
        <w:rPr>
          <w:rFonts w:ascii="Courier New" w:hAnsi="Courier New" w:cs="Courier New"/>
          <w:color w:val="4070A0"/>
          <w:sz w:val="20"/>
          <w:szCs w:val="20"/>
        </w:rPr>
        <w:t>'select * from topics'</w:t>
      </w:r>
      <w:r w:rsidRPr="00E9669D">
        <w:rPr>
          <w:rFonts w:ascii="Courier New" w:hAnsi="Courier New" w:cs="Courier New"/>
          <w:sz w:val="20"/>
          <w:szCs w:val="20"/>
        </w:rPr>
        <w:t>);</w:t>
      </w:r>
    </w:p>
    <w:p w14:paraId="7DDEE60A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4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rows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=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esultse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6B2C1986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5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retur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owCoun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15DC0851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6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  <w:t>}</w:t>
      </w:r>
    </w:p>
    <w:p w14:paraId="3537CECA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7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</w:p>
    <w:p w14:paraId="3904DA2C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8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i/>
          <w:iCs/>
          <w:color w:val="60A0B0"/>
          <w:sz w:val="20"/>
          <w:szCs w:val="20"/>
        </w:rPr>
        <w:t>//Get Total # of Replies</w:t>
      </w:r>
    </w:p>
    <w:p w14:paraId="0A32AC12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 xml:space="preserve"> 9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public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functio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E9669D">
        <w:rPr>
          <w:rFonts w:ascii="Courier New" w:hAnsi="Courier New" w:cs="Courier New"/>
          <w:color w:val="06287E"/>
          <w:sz w:val="20"/>
          <w:szCs w:val="20"/>
        </w:rPr>
        <w:t>getTotalReplies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</w:t>
      </w:r>
      <w:proofErr w:type="spellStart"/>
      <w:r w:rsidRPr="00E9669D">
        <w:rPr>
          <w:rFonts w:ascii="Courier New" w:hAnsi="Courier New" w:cs="Courier New"/>
          <w:color w:val="BB60D5"/>
          <w:sz w:val="20"/>
          <w:szCs w:val="20"/>
        </w:rPr>
        <w:t>topic_id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){</w:t>
      </w:r>
    </w:p>
    <w:p w14:paraId="54FFD919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0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r w:rsidRPr="00E9669D">
        <w:rPr>
          <w:rFonts w:ascii="Courier New" w:hAnsi="Courier New" w:cs="Courier New"/>
          <w:color w:val="4070A0"/>
          <w:sz w:val="20"/>
          <w:szCs w:val="20"/>
        </w:rPr>
        <w:t>query</w:t>
      </w:r>
      <w:r w:rsidRPr="00E9669D">
        <w:rPr>
          <w:rFonts w:ascii="Courier New" w:hAnsi="Courier New" w:cs="Courier New"/>
          <w:sz w:val="20"/>
          <w:szCs w:val="20"/>
        </w:rPr>
        <w:t>(</w:t>
      </w:r>
      <w:r w:rsidRPr="00E9669D">
        <w:rPr>
          <w:rFonts w:ascii="Courier New" w:hAnsi="Courier New" w:cs="Courier New"/>
          <w:color w:val="4070A0"/>
          <w:sz w:val="20"/>
          <w:szCs w:val="20"/>
        </w:rPr>
        <w:t xml:space="preserve">'select * from replies where 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topic_id</w:t>
      </w:r>
      <w:proofErr w:type="spellEnd"/>
      <w:r w:rsidRPr="00E9669D">
        <w:rPr>
          <w:rFonts w:ascii="Courier New" w:hAnsi="Courier New" w:cs="Courier New"/>
          <w:color w:val="4070A0"/>
          <w:sz w:val="20"/>
          <w:szCs w:val="20"/>
        </w:rPr>
        <w:t xml:space="preserve"> = '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.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</w:t>
      </w:r>
      <w:proofErr w:type="spellStart"/>
      <w:r w:rsidRPr="00E9669D">
        <w:rPr>
          <w:rFonts w:ascii="Courier New" w:hAnsi="Courier New" w:cs="Courier New"/>
          <w:color w:val="BB60D5"/>
          <w:sz w:val="20"/>
          <w:szCs w:val="20"/>
        </w:rPr>
        <w:t>topic_id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);</w:t>
      </w:r>
    </w:p>
    <w:p w14:paraId="76387483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1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rows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=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esultse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6EDABD06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2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retur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owCoun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58927DB3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3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  <w:t>}</w:t>
      </w:r>
    </w:p>
    <w:p w14:paraId="06ED12DF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4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</w:p>
    <w:p w14:paraId="4FF9BC7E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5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i/>
          <w:iCs/>
          <w:color w:val="60A0B0"/>
          <w:sz w:val="20"/>
          <w:szCs w:val="20"/>
        </w:rPr>
        <w:t>//Get Total # of Categories</w:t>
      </w:r>
    </w:p>
    <w:p w14:paraId="3AC1128D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6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public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functio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E9669D">
        <w:rPr>
          <w:rFonts w:ascii="Courier New" w:hAnsi="Courier New" w:cs="Courier New"/>
          <w:color w:val="06287E"/>
          <w:sz w:val="20"/>
          <w:szCs w:val="20"/>
        </w:rPr>
        <w:t>getTotalCategories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{</w:t>
      </w:r>
    </w:p>
    <w:p w14:paraId="1BF190D4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7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r w:rsidRPr="00E9669D">
        <w:rPr>
          <w:rFonts w:ascii="Courier New" w:hAnsi="Courier New" w:cs="Courier New"/>
          <w:color w:val="4070A0"/>
          <w:sz w:val="20"/>
          <w:szCs w:val="20"/>
        </w:rPr>
        <w:t>query</w:t>
      </w:r>
      <w:r w:rsidRPr="00E9669D">
        <w:rPr>
          <w:rFonts w:ascii="Courier New" w:hAnsi="Courier New" w:cs="Courier New"/>
          <w:sz w:val="20"/>
          <w:szCs w:val="20"/>
        </w:rPr>
        <w:t>(</w:t>
      </w:r>
      <w:r w:rsidRPr="00E9669D">
        <w:rPr>
          <w:rFonts w:ascii="Courier New" w:hAnsi="Courier New" w:cs="Courier New"/>
          <w:color w:val="4070A0"/>
          <w:sz w:val="20"/>
          <w:szCs w:val="20"/>
        </w:rPr>
        <w:t>'select * from categories'</w:t>
      </w:r>
      <w:r w:rsidRPr="00E9669D">
        <w:rPr>
          <w:rFonts w:ascii="Courier New" w:hAnsi="Courier New" w:cs="Courier New"/>
          <w:sz w:val="20"/>
          <w:szCs w:val="20"/>
        </w:rPr>
        <w:t>);</w:t>
      </w:r>
    </w:p>
    <w:p w14:paraId="1D4DD42F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8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color w:val="BB60D5"/>
          <w:sz w:val="20"/>
          <w:szCs w:val="20"/>
        </w:rPr>
        <w:t>$rows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=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esultse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4DD1C745" w14:textId="77777777" w:rsidR="00E9669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19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sz w:val="20"/>
          <w:szCs w:val="20"/>
        </w:rPr>
        <w:tab/>
      </w:r>
      <w:r w:rsidRPr="00E9669D">
        <w:rPr>
          <w:rFonts w:ascii="Courier New" w:hAnsi="Courier New" w:cs="Courier New"/>
          <w:b/>
          <w:bCs/>
          <w:color w:val="007020"/>
          <w:sz w:val="20"/>
          <w:szCs w:val="20"/>
        </w:rPr>
        <w:t>return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color w:val="BB60D5"/>
          <w:sz w:val="20"/>
          <w:szCs w:val="20"/>
        </w:rPr>
        <w:t>$this</w:t>
      </w:r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db</w:t>
      </w:r>
      <w:proofErr w:type="spellEnd"/>
      <w:r w:rsidRPr="00E9669D">
        <w:rPr>
          <w:rFonts w:ascii="Courier New" w:hAnsi="Courier New" w:cs="Courier New"/>
          <w:color w:val="666666"/>
          <w:sz w:val="20"/>
          <w:szCs w:val="20"/>
        </w:rPr>
        <w:t>-&gt;</w:t>
      </w:r>
      <w:proofErr w:type="spellStart"/>
      <w:r w:rsidRPr="00E9669D">
        <w:rPr>
          <w:rFonts w:ascii="Courier New" w:hAnsi="Courier New" w:cs="Courier New"/>
          <w:color w:val="4070A0"/>
          <w:sz w:val="20"/>
          <w:szCs w:val="20"/>
        </w:rPr>
        <w:t>rowCount</w:t>
      </w:r>
      <w:proofErr w:type="spellEnd"/>
      <w:r w:rsidRPr="00E9669D">
        <w:rPr>
          <w:rFonts w:ascii="Courier New" w:hAnsi="Courier New" w:cs="Courier New"/>
          <w:sz w:val="20"/>
          <w:szCs w:val="20"/>
        </w:rPr>
        <w:t>();</w:t>
      </w:r>
    </w:p>
    <w:p w14:paraId="4D47C015" w14:textId="54A0C191" w:rsidR="006C6CBD" w:rsidRPr="00E9669D" w:rsidRDefault="00E9669D" w:rsidP="00E9669D">
      <w:pPr>
        <w:widowControl/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left"/>
        <w:rPr>
          <w:rFonts w:ascii="Courier New" w:hAnsi="Courier New" w:cs="Courier New"/>
          <w:sz w:val="20"/>
          <w:szCs w:val="20"/>
        </w:rPr>
      </w:pPr>
      <w:r w:rsidRPr="00E9669D">
        <w:rPr>
          <w:rFonts w:ascii="Courier New" w:hAnsi="Courier New" w:cs="Courier New"/>
          <w:sz w:val="20"/>
          <w:szCs w:val="20"/>
          <w:shd w:val="clear" w:color="auto" w:fill="F0F0F0"/>
        </w:rPr>
        <w:t>20</w:t>
      </w:r>
      <w:r w:rsidRPr="00E9669D">
        <w:rPr>
          <w:rFonts w:ascii="Courier New" w:hAnsi="Courier New" w:cs="Courier New"/>
          <w:sz w:val="20"/>
          <w:szCs w:val="20"/>
        </w:rPr>
        <w:t xml:space="preserve"> </w:t>
      </w:r>
      <w:r w:rsidRPr="00E9669D">
        <w:rPr>
          <w:rFonts w:ascii="Courier New" w:hAnsi="Courier New" w:cs="Courier New"/>
          <w:sz w:val="20"/>
          <w:szCs w:val="20"/>
        </w:rPr>
        <w:tab/>
        <w:t>}</w:t>
      </w:r>
    </w:p>
    <w:p w14:paraId="6E50C211" w14:textId="7A2C60A7" w:rsidR="00CA2F59" w:rsidRDefault="00260931" w:rsidP="00CA2F59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index.php</w:t>
      </w:r>
      <w:proofErr w:type="spellEnd"/>
      <w:r>
        <w:rPr>
          <w:rFonts w:hint="eastAsia"/>
        </w:rPr>
        <w:t xml:space="preserve"> 就是 C 通过C从M拿数据 传给 V</w:t>
      </w:r>
    </w:p>
    <w:p w14:paraId="59152CF0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1</w:t>
      </w:r>
      <w:r>
        <w:t xml:space="preserve"> </w:t>
      </w:r>
      <w:r>
        <w:rPr>
          <w:i/>
          <w:iCs/>
          <w:color w:val="60A0B0"/>
        </w:rPr>
        <w:t>//Create Topic Object</w:t>
      </w:r>
    </w:p>
    <w:p w14:paraId="1C69E442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2</w:t>
      </w:r>
      <w:r>
        <w:t xml:space="preserve"> </w:t>
      </w:r>
      <w:r>
        <w:rPr>
          <w:color w:val="BB60D5"/>
        </w:rPr>
        <w:t>$topics</w:t>
      </w:r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b/>
          <w:bCs/>
          <w:color w:val="007020"/>
        </w:rPr>
        <w:t>new</w:t>
      </w:r>
      <w:r>
        <w:t xml:space="preserve"> Topic;</w:t>
      </w:r>
    </w:p>
    <w:p w14:paraId="25666F20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3</w:t>
      </w:r>
      <w:r>
        <w:t xml:space="preserve"> </w:t>
      </w:r>
      <w:r>
        <w:rPr>
          <w:i/>
          <w:iCs/>
          <w:color w:val="60A0B0"/>
        </w:rPr>
        <w:t xml:space="preserve">//Assign </w:t>
      </w:r>
      <w:proofErr w:type="spellStart"/>
      <w:r>
        <w:rPr>
          <w:i/>
          <w:iCs/>
          <w:color w:val="60A0B0"/>
        </w:rPr>
        <w:t>Vars</w:t>
      </w:r>
      <w:proofErr w:type="spellEnd"/>
    </w:p>
    <w:p w14:paraId="65C1EC79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4</w:t>
      </w:r>
      <w:r>
        <w:t xml:space="preserve"> </w:t>
      </w:r>
      <w:r>
        <w:rPr>
          <w:color w:val="BB60D5"/>
        </w:rPr>
        <w:t>$template</w:t>
      </w:r>
      <w:r>
        <w:rPr>
          <w:color w:val="666666"/>
        </w:rPr>
        <w:t>-&gt;</w:t>
      </w:r>
      <w:r>
        <w:rPr>
          <w:color w:val="4070A0"/>
        </w:rPr>
        <w:t>topics</w:t>
      </w:r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BB60D5"/>
        </w:rPr>
        <w:t>$topics</w:t>
      </w:r>
      <w:r>
        <w:rPr>
          <w:color w:val="666666"/>
        </w:rPr>
        <w:t>-&gt;</w:t>
      </w:r>
      <w:proofErr w:type="spellStart"/>
      <w:r>
        <w:rPr>
          <w:color w:val="4070A0"/>
        </w:rPr>
        <w:t>getAllTopics</w:t>
      </w:r>
      <w:proofErr w:type="spellEnd"/>
      <w:r>
        <w:t>();</w:t>
      </w:r>
    </w:p>
    <w:p w14:paraId="5B99D398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5</w:t>
      </w:r>
      <w:r>
        <w:t xml:space="preserve"> </w:t>
      </w:r>
      <w:r>
        <w:rPr>
          <w:color w:val="BB60D5"/>
        </w:rPr>
        <w:t>$template</w:t>
      </w:r>
      <w:r>
        <w:rPr>
          <w:color w:val="666666"/>
        </w:rPr>
        <w:t>-&gt;</w:t>
      </w:r>
      <w:proofErr w:type="spellStart"/>
      <w:r>
        <w:rPr>
          <w:color w:val="4070A0"/>
        </w:rPr>
        <w:t>totalTopics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BB60D5"/>
        </w:rPr>
        <w:t>$topics</w:t>
      </w:r>
      <w:r>
        <w:rPr>
          <w:color w:val="666666"/>
        </w:rPr>
        <w:t>-&gt;</w:t>
      </w:r>
      <w:proofErr w:type="spellStart"/>
      <w:r>
        <w:rPr>
          <w:color w:val="4070A0"/>
        </w:rPr>
        <w:t>getTotalTopics</w:t>
      </w:r>
      <w:proofErr w:type="spellEnd"/>
      <w:r>
        <w:t>();</w:t>
      </w:r>
    </w:p>
    <w:p w14:paraId="37574ECD" w14:textId="77777777" w:rsidR="00260931" w:rsidRDefault="00260931" w:rsidP="00260931">
      <w:pPr>
        <w:pStyle w:val="HTMLPreformatted"/>
        <w:shd w:val="clear" w:color="auto" w:fill="F0F0F0"/>
      </w:pPr>
      <w:r>
        <w:rPr>
          <w:shd w:val="clear" w:color="auto" w:fill="F0F0F0"/>
        </w:rPr>
        <w:t>6</w:t>
      </w:r>
      <w:r>
        <w:t xml:space="preserve"> </w:t>
      </w:r>
      <w:r>
        <w:rPr>
          <w:color w:val="BB60D5"/>
        </w:rPr>
        <w:t>$template</w:t>
      </w:r>
      <w:r>
        <w:rPr>
          <w:color w:val="666666"/>
        </w:rPr>
        <w:t>-&gt;</w:t>
      </w:r>
      <w:proofErr w:type="spellStart"/>
      <w:r>
        <w:rPr>
          <w:color w:val="4070A0"/>
        </w:rPr>
        <w:t>totalCategories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r>
        <w:rPr>
          <w:color w:val="BB60D5"/>
        </w:rPr>
        <w:t>$topics</w:t>
      </w:r>
      <w:r>
        <w:rPr>
          <w:color w:val="666666"/>
        </w:rPr>
        <w:t>-&gt;</w:t>
      </w:r>
      <w:proofErr w:type="spellStart"/>
      <w:r>
        <w:rPr>
          <w:color w:val="4070A0"/>
        </w:rPr>
        <w:t>getTotalCategories</w:t>
      </w:r>
      <w:proofErr w:type="spellEnd"/>
      <w:r>
        <w:t>();</w:t>
      </w:r>
    </w:p>
    <w:p w14:paraId="1384E932" w14:textId="35096CA9" w:rsidR="00260931" w:rsidRDefault="00260931" w:rsidP="00CA2F59">
      <w:pPr>
        <w:pStyle w:val="ListParagraph"/>
      </w:pPr>
      <w:r>
        <w:rPr>
          <w:rFonts w:hint="eastAsia"/>
        </w:rPr>
        <w:lastRenderedPageBreak/>
        <w:t>去</w:t>
      </w:r>
      <w:proofErr w:type="spellStart"/>
      <w:r>
        <w:rPr>
          <w:rFonts w:hint="eastAsia"/>
        </w:rPr>
        <w:t>frontpage.php</w:t>
      </w:r>
      <w:proofErr w:type="spellEnd"/>
      <w:r>
        <w:rPr>
          <w:rFonts w:hint="eastAsia"/>
        </w:rPr>
        <w:t xml:space="preserve"> 就是V 把C传过来的数据 取出来</w:t>
      </w:r>
    </w:p>
    <w:p w14:paraId="2198831B" w14:textId="77777777" w:rsidR="00C06480" w:rsidRDefault="00C06480" w:rsidP="00C06480">
      <w:pPr>
        <w:pStyle w:val="HTMLPreformatted"/>
        <w:shd w:val="clear" w:color="auto" w:fill="F0F0F0"/>
      </w:pPr>
      <w:r>
        <w:rPr>
          <w:shd w:val="clear" w:color="auto" w:fill="F0F0F0"/>
        </w:rPr>
        <w:t>1</w:t>
      </w:r>
      <w:r>
        <w:t xml:space="preserve"> </w:t>
      </w:r>
      <w:r>
        <w:rPr>
          <w:color w:val="666666"/>
        </w:rPr>
        <w:t>&lt;</w:t>
      </w:r>
      <w:proofErr w:type="spellStart"/>
      <w:r>
        <w:t>ul</w:t>
      </w:r>
      <w:proofErr w:type="spellEnd"/>
      <w:r>
        <w:rPr>
          <w:color w:val="666666"/>
        </w:rPr>
        <w:t>&gt;</w:t>
      </w:r>
    </w:p>
    <w:p w14:paraId="72EA71B5" w14:textId="77777777" w:rsidR="00C06480" w:rsidRDefault="00C06480" w:rsidP="00C06480">
      <w:pPr>
        <w:pStyle w:val="HTMLPreformatted"/>
        <w:shd w:val="clear" w:color="auto" w:fill="F0F0F0"/>
      </w:pPr>
      <w:r>
        <w:rPr>
          <w:shd w:val="clear" w:color="auto" w:fill="F0F0F0"/>
        </w:rPr>
        <w:t>2</w:t>
      </w:r>
      <w:r>
        <w:t xml:space="preserve"> </w:t>
      </w:r>
      <w:r>
        <w:tab/>
      </w:r>
      <w:r>
        <w:rPr>
          <w:color w:val="666666"/>
        </w:rPr>
        <w:t>&lt;</w:t>
      </w:r>
      <w:r>
        <w:t>li</w:t>
      </w:r>
      <w:r>
        <w:rPr>
          <w:color w:val="666666"/>
        </w:rPr>
        <w:t>&gt;</w:t>
      </w:r>
      <w:r>
        <w:t>Total Number of Users</w:t>
      </w:r>
      <w:r>
        <w:rPr>
          <w:color w:val="666666"/>
        </w:rPr>
        <w:t>:</w:t>
      </w:r>
      <w:r>
        <w:t xml:space="preserve"> </w:t>
      </w:r>
      <w:r>
        <w:rPr>
          <w:color w:val="666666"/>
        </w:rPr>
        <w:t>&lt;</w:t>
      </w:r>
      <w:r>
        <w:t>strong</w:t>
      </w:r>
      <w:r>
        <w:rPr>
          <w:color w:val="666666"/>
        </w:rPr>
        <w:t>&gt;</w:t>
      </w:r>
      <w:r>
        <w:rPr>
          <w:color w:val="40A070"/>
        </w:rPr>
        <w:t>52</w:t>
      </w:r>
      <w:r>
        <w:rPr>
          <w:color w:val="666666"/>
        </w:rPr>
        <w:t>&lt;/</w:t>
      </w:r>
      <w:r>
        <w:t>strong</w:t>
      </w:r>
      <w:r>
        <w:rPr>
          <w:color w:val="666666"/>
        </w:rPr>
        <w:t>&gt;&lt;/</w:t>
      </w:r>
      <w:r>
        <w:t>li</w:t>
      </w:r>
      <w:r>
        <w:rPr>
          <w:color w:val="666666"/>
        </w:rPr>
        <w:t>&gt;</w:t>
      </w:r>
    </w:p>
    <w:p w14:paraId="271910DC" w14:textId="77777777" w:rsidR="00C06480" w:rsidRDefault="00C06480" w:rsidP="00C06480">
      <w:pPr>
        <w:pStyle w:val="HTMLPreformatted"/>
        <w:shd w:val="clear" w:color="auto" w:fill="F0F0F0"/>
      </w:pPr>
      <w:r>
        <w:rPr>
          <w:shd w:val="clear" w:color="auto" w:fill="F0F0F0"/>
        </w:rPr>
        <w:t>3</w:t>
      </w:r>
      <w:r>
        <w:t xml:space="preserve"> </w:t>
      </w:r>
      <w:r>
        <w:tab/>
      </w:r>
      <w:r>
        <w:rPr>
          <w:color w:val="666666"/>
        </w:rPr>
        <w:t>&lt;</w:t>
      </w:r>
      <w:r>
        <w:t>li</w:t>
      </w:r>
      <w:r>
        <w:rPr>
          <w:color w:val="666666"/>
        </w:rPr>
        <w:t>&gt;</w:t>
      </w:r>
      <w:r>
        <w:t>Total Number of Topics</w:t>
      </w:r>
      <w:r>
        <w:rPr>
          <w:color w:val="666666"/>
        </w:rPr>
        <w:t>:</w:t>
      </w:r>
      <w:r>
        <w:t xml:space="preserve"> </w:t>
      </w:r>
      <w:r>
        <w:rPr>
          <w:color w:val="666666"/>
        </w:rPr>
        <w:t>&lt;</w:t>
      </w:r>
      <w:r>
        <w:t>strong</w:t>
      </w:r>
      <w:r>
        <w:rPr>
          <w:color w:val="666666"/>
        </w:rPr>
        <w:t>&gt;&lt;?</w:t>
      </w:r>
      <w:proofErr w:type="spellStart"/>
      <w:r>
        <w:t>php</w:t>
      </w:r>
      <w:proofErr w:type="spellEnd"/>
      <w:r>
        <w:t xml:space="preserve"> </w:t>
      </w:r>
      <w:r>
        <w:rPr>
          <w:b/>
          <w:bCs/>
          <w:color w:val="007020"/>
        </w:rPr>
        <w:t>echo</w:t>
      </w:r>
      <w:r>
        <w:t xml:space="preserve"> </w:t>
      </w:r>
      <w:r>
        <w:rPr>
          <w:color w:val="BB60D5"/>
        </w:rPr>
        <w:t>$</w:t>
      </w:r>
      <w:proofErr w:type="spellStart"/>
      <w:r>
        <w:rPr>
          <w:color w:val="BB60D5"/>
        </w:rPr>
        <w:t>totalTopics</w:t>
      </w:r>
      <w:proofErr w:type="spellEnd"/>
      <w:r>
        <w:t xml:space="preserve">; </w:t>
      </w:r>
      <w:r>
        <w:rPr>
          <w:color w:val="007020"/>
        </w:rPr>
        <w:t>?&gt;</w:t>
      </w:r>
      <w:r>
        <w:t>&lt;/strong&gt;&lt;/li&gt;</w:t>
      </w:r>
    </w:p>
    <w:p w14:paraId="07A8952D" w14:textId="77777777" w:rsidR="00C06480" w:rsidRDefault="00C06480" w:rsidP="00C06480">
      <w:pPr>
        <w:pStyle w:val="HTMLPreformatted"/>
        <w:shd w:val="clear" w:color="auto" w:fill="F0F0F0"/>
      </w:pPr>
      <w:r>
        <w:rPr>
          <w:shd w:val="clear" w:color="auto" w:fill="F0F0F0"/>
        </w:rPr>
        <w:t>4</w:t>
      </w:r>
      <w:r>
        <w:t xml:space="preserve"> </w:t>
      </w:r>
      <w:r>
        <w:tab/>
        <w:t>&lt;li&gt;Total Number of Categories: &lt;strong&gt;</w:t>
      </w:r>
      <w:r>
        <w:rPr>
          <w:color w:val="007020"/>
        </w:rPr>
        <w:t>&lt;?</w:t>
      </w:r>
      <w:proofErr w:type="spellStart"/>
      <w:r>
        <w:rPr>
          <w:color w:val="007020"/>
        </w:rPr>
        <w:t>php</w:t>
      </w:r>
      <w:proofErr w:type="spellEnd"/>
      <w:r>
        <w:t xml:space="preserve"> </w:t>
      </w:r>
      <w:r>
        <w:rPr>
          <w:b/>
          <w:bCs/>
          <w:color w:val="007020"/>
        </w:rPr>
        <w:t>echo</w:t>
      </w:r>
      <w:r>
        <w:t xml:space="preserve"> </w:t>
      </w:r>
      <w:r>
        <w:rPr>
          <w:color w:val="BB60D5"/>
        </w:rPr>
        <w:t>$</w:t>
      </w:r>
      <w:proofErr w:type="spellStart"/>
      <w:r>
        <w:rPr>
          <w:color w:val="BB60D5"/>
        </w:rPr>
        <w:t>totalCategories</w:t>
      </w:r>
      <w:proofErr w:type="spellEnd"/>
      <w:r>
        <w:t xml:space="preserve">; </w:t>
      </w:r>
      <w:r>
        <w:rPr>
          <w:color w:val="007020"/>
        </w:rPr>
        <w:t>?&gt;</w:t>
      </w:r>
      <w:r>
        <w:t>&lt;/strong&gt;&lt;/li&gt;</w:t>
      </w:r>
    </w:p>
    <w:p w14:paraId="696F9D3C" w14:textId="77777777" w:rsidR="00C06480" w:rsidRDefault="00C06480" w:rsidP="00C06480">
      <w:pPr>
        <w:pStyle w:val="HTMLPreformatted"/>
        <w:shd w:val="clear" w:color="auto" w:fill="F0F0F0"/>
      </w:pPr>
      <w:r>
        <w:rPr>
          <w:shd w:val="clear" w:color="auto" w:fill="F0F0F0"/>
        </w:rPr>
        <w:t>5</w:t>
      </w:r>
      <w:r>
        <w:t xml:space="preserve"> &lt;/</w:t>
      </w:r>
      <w:proofErr w:type="spellStart"/>
      <w:r>
        <w:t>ul</w:t>
      </w:r>
      <w:proofErr w:type="spellEnd"/>
      <w:r>
        <w:t>&gt;</w:t>
      </w:r>
    </w:p>
    <w:p w14:paraId="459A4C76" w14:textId="4EEE203C" w:rsidR="00260931" w:rsidRDefault="00695EE6" w:rsidP="00695EE6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  </w:t>
      </w:r>
    </w:p>
    <w:p w14:paraId="496F53C9" w14:textId="54D50E10" w:rsidR="00695EE6" w:rsidRDefault="00695EE6" w:rsidP="00695EE6">
      <w:pPr>
        <w:pStyle w:val="ListParagraph"/>
      </w:pPr>
      <w:r>
        <w:rPr>
          <w:noProof/>
        </w:rPr>
        <w:drawing>
          <wp:inline distT="0" distB="0" distL="0" distR="0" wp14:anchorId="0C894BEA" wp14:editId="4354A7B2">
            <wp:extent cx="2990850" cy="16643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7-03-16 at 21.32.26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227" cy="166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C0F11" w14:textId="2887302D" w:rsidR="00695EE6" w:rsidRDefault="002C5190" w:rsidP="00695EE6">
      <w:pPr>
        <w:pStyle w:val="ListParagraph"/>
      </w:pPr>
      <w:r>
        <w:rPr>
          <w:rFonts w:hint="eastAsia"/>
        </w:rPr>
        <w:t>先去</w:t>
      </w:r>
      <w:proofErr w:type="spellStart"/>
      <w:r>
        <w:rPr>
          <w:rFonts w:hint="eastAsia"/>
        </w:rPr>
        <w:t>footer</w:t>
      </w:r>
      <w:r>
        <w:t>.php</w:t>
      </w:r>
      <w:proofErr w:type="spellEnd"/>
    </w:p>
    <w:p w14:paraId="549903DC" w14:textId="19ADEBD9" w:rsidR="00A3709F" w:rsidRDefault="00EA6233" w:rsidP="00695EE6">
      <w:pPr>
        <w:pStyle w:val="ListParagraph"/>
      </w:pPr>
      <w:r>
        <w:rPr>
          <w:noProof/>
        </w:rPr>
        <w:drawing>
          <wp:inline distT="0" distB="0" distL="0" distR="0" wp14:anchorId="403DAA6A" wp14:editId="6E142649">
            <wp:extent cx="5731510" cy="249872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7-03-16 at 21.36.5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DB249" w14:textId="6BEA1BAE" w:rsidR="00EA6233" w:rsidRDefault="00EA6233" w:rsidP="00695EE6">
      <w:pPr>
        <w:pStyle w:val="ListParagraph"/>
      </w:pPr>
      <w:r>
        <w:rPr>
          <w:rFonts w:hint="eastAsia"/>
        </w:rPr>
        <w:t xml:space="preserve">再 </w:t>
      </w:r>
      <w:proofErr w:type="spellStart"/>
      <w:r>
        <w:t>db_helper.php</w:t>
      </w:r>
      <w:proofErr w:type="spellEnd"/>
    </w:p>
    <w:p w14:paraId="2AB7E572" w14:textId="59E3C379" w:rsidR="00EA6233" w:rsidRDefault="006067E6" w:rsidP="00695EE6">
      <w:pPr>
        <w:pStyle w:val="ListParagraph"/>
      </w:pPr>
      <w:r>
        <w:rPr>
          <w:noProof/>
        </w:rPr>
        <w:drawing>
          <wp:inline distT="0" distB="0" distL="0" distR="0" wp14:anchorId="11CEDE57" wp14:editId="2AFFC8FA">
            <wp:extent cx="3766935" cy="150495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7-03-16 at 21.37.53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193" cy="151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E04DF" w14:textId="13FE06D8" w:rsidR="00702651" w:rsidRDefault="00702651" w:rsidP="00695EE6">
      <w:pPr>
        <w:pStyle w:val="ListParagraph"/>
      </w:pPr>
      <w:r>
        <w:rPr>
          <w:rFonts w:hint="eastAsia"/>
        </w:rPr>
        <w:t xml:space="preserve">再去 </w:t>
      </w:r>
      <w:proofErr w:type="spellStart"/>
      <w:r>
        <w:t>format_helper.php</w:t>
      </w:r>
      <w:proofErr w:type="spellEnd"/>
    </w:p>
    <w:p w14:paraId="1FEE4C9E" w14:textId="4F3E8EAA" w:rsidR="00702651" w:rsidRDefault="00FD4293" w:rsidP="00695EE6">
      <w:pPr>
        <w:pStyle w:val="ListParagraph"/>
      </w:pPr>
      <w:r>
        <w:rPr>
          <w:noProof/>
        </w:rPr>
        <w:lastRenderedPageBreak/>
        <w:drawing>
          <wp:inline distT="0" distB="0" distL="0" distR="0" wp14:anchorId="2DF3E28E" wp14:editId="31C08D09">
            <wp:extent cx="3550831" cy="21812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7-03-16 at 21.40.0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338" cy="2184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361E" w14:textId="3E36BE6F" w:rsidR="0050221E" w:rsidRDefault="0050221E" w:rsidP="0050221E">
      <w:pPr>
        <w:pStyle w:val="ListParagraph"/>
        <w:numPr>
          <w:ilvl w:val="0"/>
          <w:numId w:val="1"/>
        </w:numPr>
      </w:pPr>
      <w:r>
        <w:t xml:space="preserve"> </w:t>
      </w:r>
    </w:p>
    <w:p w14:paraId="52EF37A6" w14:textId="10A62ED6" w:rsidR="0050221E" w:rsidRDefault="00D17418" w:rsidP="0050221E">
      <w:pPr>
        <w:pStyle w:val="ListParagraph"/>
      </w:pPr>
      <w:r>
        <w:rPr>
          <w:noProof/>
        </w:rPr>
        <w:drawing>
          <wp:inline distT="0" distB="0" distL="0" distR="0" wp14:anchorId="525F9465" wp14:editId="33A0F74E">
            <wp:extent cx="2898952" cy="14954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7-03-16 at 22.01.31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802" cy="149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61B66" w14:textId="55CB1EC2" w:rsidR="00D17418" w:rsidRDefault="00D17418" w:rsidP="0050221E">
      <w:pPr>
        <w:pStyle w:val="ListParagraph"/>
      </w:pPr>
      <w:r>
        <w:rPr>
          <w:rFonts w:hint="eastAsia"/>
        </w:rPr>
        <w:t>在</w:t>
      </w:r>
      <w:proofErr w:type="spellStart"/>
      <w:r>
        <w:rPr>
          <w:rFonts w:hint="eastAsia"/>
        </w:rPr>
        <w:t>topics.php</w:t>
      </w:r>
      <w:proofErr w:type="spellEnd"/>
      <w:r>
        <w:rPr>
          <w:rFonts w:hint="eastAsia"/>
        </w:rPr>
        <w:t>就是C中</w:t>
      </w:r>
    </w:p>
    <w:p w14:paraId="6C67CEDE" w14:textId="4F32DB0D" w:rsidR="00D17418" w:rsidRDefault="006E799A" w:rsidP="0050221E">
      <w:pPr>
        <w:pStyle w:val="ListParagraph"/>
      </w:pPr>
      <w:r>
        <w:rPr>
          <w:noProof/>
        </w:rPr>
        <w:drawing>
          <wp:inline distT="0" distB="0" distL="0" distR="0" wp14:anchorId="6D0A5AA9" wp14:editId="17A2BA9E">
            <wp:extent cx="5731510" cy="2355215"/>
            <wp:effectExtent l="0" t="0" r="889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7-03-16 at 22.02.16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4E22" w14:textId="714ADD86" w:rsidR="001A55AD" w:rsidRDefault="001A55AD" w:rsidP="0050221E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Topic.php</w:t>
      </w:r>
      <w:proofErr w:type="spellEnd"/>
      <w:r>
        <w:rPr>
          <w:rFonts w:hint="eastAsia"/>
        </w:rPr>
        <w:t xml:space="preserve"> 就是M </w:t>
      </w:r>
      <w:r w:rsidR="00460AF3">
        <w:rPr>
          <w:rFonts w:hint="eastAsia"/>
        </w:rPr>
        <w:t>从数据库取数据</w:t>
      </w:r>
    </w:p>
    <w:p w14:paraId="6EC7EA90" w14:textId="4C659E17" w:rsidR="00255551" w:rsidRDefault="00255551" w:rsidP="0050221E">
      <w:pPr>
        <w:pStyle w:val="ListParagraph"/>
      </w:pPr>
      <w:proofErr w:type="spellStart"/>
      <w:r>
        <w:rPr>
          <w:rFonts w:hint="eastAsia"/>
        </w:rPr>
        <w:t>getCategory</w:t>
      </w:r>
      <w:proofErr w:type="spellEnd"/>
      <w:r w:rsidR="003370F1">
        <w:rPr>
          <w:rFonts w:hint="eastAsia"/>
        </w:rPr>
        <w:t xml:space="preserve"> 这个函数是为了上面那个title的</w:t>
      </w:r>
    </w:p>
    <w:p w14:paraId="716EB75D" w14:textId="2BCA9AD0" w:rsidR="003370F1" w:rsidRDefault="003370F1" w:rsidP="0050221E">
      <w:pPr>
        <w:pStyle w:val="ListParagraph"/>
      </w:pPr>
      <w:proofErr w:type="spellStart"/>
      <w:r>
        <w:rPr>
          <w:rFonts w:hint="eastAsia"/>
        </w:rPr>
        <w:t>getByCategory</w:t>
      </w:r>
      <w:proofErr w:type="spellEnd"/>
      <w:r>
        <w:rPr>
          <w:rFonts w:hint="eastAsia"/>
        </w:rPr>
        <w:t>这个函数是为了 取 这个category下面的所有文章的</w:t>
      </w:r>
    </w:p>
    <w:p w14:paraId="60214C7F" w14:textId="3C3DFCAF" w:rsidR="00460AF3" w:rsidRDefault="00255551" w:rsidP="0050221E">
      <w:pPr>
        <w:pStyle w:val="ListParagraph"/>
      </w:pPr>
      <w:r>
        <w:rPr>
          <w:noProof/>
        </w:rPr>
        <w:lastRenderedPageBreak/>
        <w:drawing>
          <wp:inline distT="0" distB="0" distL="0" distR="0" wp14:anchorId="3113A7E2" wp14:editId="15BC2AF0">
            <wp:extent cx="5731510" cy="3053715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7-03-16 at 22.10.59.pn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42DC" w14:textId="433A2C33" w:rsidR="00300C01" w:rsidRDefault="0029066E" w:rsidP="00300C01">
      <w:pPr>
        <w:pStyle w:val="ListParagraph"/>
        <w:numPr>
          <w:ilvl w:val="0"/>
          <w:numId w:val="1"/>
        </w:numPr>
      </w:pPr>
      <w:r>
        <w:rPr>
          <w:rFonts w:hint="eastAsia"/>
        </w:rPr>
        <w:t>要完成</w:t>
      </w:r>
      <w:proofErr w:type="spellStart"/>
      <w:r>
        <w:t>topic.php</w:t>
      </w:r>
      <w:proofErr w:type="spellEnd"/>
    </w:p>
    <w:p w14:paraId="29E14C55" w14:textId="5FDEA69F" w:rsidR="0029066E" w:rsidRDefault="0029066E" w:rsidP="0029066E">
      <w:pPr>
        <w:pStyle w:val="ListParagraph"/>
      </w:pPr>
      <w:r>
        <w:rPr>
          <w:rFonts w:hint="eastAsia"/>
        </w:rPr>
        <w:t>去</w:t>
      </w:r>
      <w:proofErr w:type="spellStart"/>
      <w:r>
        <w:t>frontpage.php</w:t>
      </w:r>
      <w:proofErr w:type="spellEnd"/>
      <w:r>
        <w:rPr>
          <w:rFonts w:hint="eastAsia"/>
        </w:rPr>
        <w:t>修改</w:t>
      </w:r>
      <w:proofErr w:type="spellStart"/>
      <w:r>
        <w:rPr>
          <w:rFonts w:hint="eastAsia"/>
        </w:rPr>
        <w:t>topic.php</w:t>
      </w:r>
      <w:proofErr w:type="spellEnd"/>
      <w:r>
        <w:rPr>
          <w:rFonts w:hint="eastAsia"/>
        </w:rPr>
        <w:t>的链接，输出和拿到每一个topic的id</w:t>
      </w:r>
    </w:p>
    <w:p w14:paraId="6C68AEF0" w14:textId="77647C06" w:rsidR="0029066E" w:rsidRDefault="0029066E" w:rsidP="0029066E">
      <w:pPr>
        <w:pStyle w:val="ListParagraph"/>
      </w:pPr>
      <w:r>
        <w:rPr>
          <w:rFonts w:hint="eastAsia"/>
          <w:noProof/>
        </w:rPr>
        <w:drawing>
          <wp:inline distT="0" distB="0" distL="0" distR="0" wp14:anchorId="64F6E1F9" wp14:editId="6B2320A2">
            <wp:extent cx="5731510" cy="509905"/>
            <wp:effectExtent l="0" t="0" r="889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 Shot 2017-03-20 at 20.42.43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4A7A6" w14:textId="0FDAB4C5" w:rsidR="00932213" w:rsidRDefault="00932213" w:rsidP="0029066E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topic.php</w:t>
      </w:r>
      <w:proofErr w:type="spellEnd"/>
      <w:r>
        <w:rPr>
          <w:rFonts w:hint="eastAsia"/>
        </w:rPr>
        <w:t>就是C</w:t>
      </w:r>
      <w:r w:rsidR="008A0B52">
        <w:rPr>
          <w:rFonts w:hint="eastAsia"/>
        </w:rPr>
        <w:t>，问M要数据，</w:t>
      </w:r>
      <w:r w:rsidR="00DB09A6">
        <w:rPr>
          <w:rFonts w:hint="eastAsia"/>
        </w:rPr>
        <w:t xml:space="preserve">传给V </w:t>
      </w:r>
      <w:r w:rsidR="008A0B52">
        <w:rPr>
          <w:rFonts w:hint="eastAsia"/>
        </w:rPr>
        <w:t>其实就是要一个id=指定id的那个单独的topic项</w:t>
      </w:r>
    </w:p>
    <w:p w14:paraId="72DBD2BF" w14:textId="4C2806EB" w:rsidR="008A0B52" w:rsidRDefault="008A0B52" w:rsidP="0029066E">
      <w:pPr>
        <w:pStyle w:val="ListParagraph"/>
      </w:pPr>
      <w:r>
        <w:rPr>
          <w:rFonts w:hint="eastAsia"/>
          <w:noProof/>
        </w:rPr>
        <w:drawing>
          <wp:inline distT="0" distB="0" distL="0" distR="0" wp14:anchorId="369E3685" wp14:editId="73D5ECD9">
            <wp:extent cx="5731510" cy="1259840"/>
            <wp:effectExtent l="0" t="0" r="8890" b="101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17-03-20 at 20.46.35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154C" w14:textId="602693F6" w:rsidR="00F57D42" w:rsidRDefault="00F57D42" w:rsidP="0029066E">
      <w:pPr>
        <w:pStyle w:val="ListParagraph"/>
      </w:pPr>
      <w:r>
        <w:rPr>
          <w:rFonts w:hint="eastAsia"/>
        </w:rPr>
        <w:t>去</w:t>
      </w:r>
      <w:proofErr w:type="spellStart"/>
      <w:r>
        <w:t>Topic.php</w:t>
      </w:r>
      <w:proofErr w:type="spellEnd"/>
      <w:r>
        <w:t xml:space="preserve"> </w:t>
      </w:r>
      <w:r>
        <w:rPr>
          <w:rFonts w:hint="eastAsia"/>
        </w:rPr>
        <w:t>就是M 写相对应的方法，问数据库要数据</w:t>
      </w:r>
    </w:p>
    <w:p w14:paraId="43073AC1" w14:textId="690EFDD4" w:rsidR="00F57D42" w:rsidRDefault="00F57D42" w:rsidP="0029066E">
      <w:pPr>
        <w:pStyle w:val="ListParagraph"/>
      </w:pPr>
      <w:r>
        <w:rPr>
          <w:rFonts w:hint="eastAsia"/>
          <w:noProof/>
        </w:rPr>
        <w:lastRenderedPageBreak/>
        <w:drawing>
          <wp:inline distT="0" distB="0" distL="0" distR="0" wp14:anchorId="7F2C97E3" wp14:editId="59AF3E53">
            <wp:extent cx="5731510" cy="4496435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17-03-20 at 20.50.34.png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48CF6" w14:textId="6B06A098" w:rsidR="00883214" w:rsidRDefault="00883214" w:rsidP="0029066E">
      <w:pPr>
        <w:pStyle w:val="ListParagraph"/>
      </w:pPr>
      <w:r>
        <w:rPr>
          <w:rFonts w:hint="eastAsia"/>
        </w:rPr>
        <w:t>去topic</w:t>
      </w:r>
      <w:r>
        <w:t>1.php</w:t>
      </w:r>
      <w:r>
        <w:rPr>
          <w:rFonts w:hint="eastAsia"/>
        </w:rPr>
        <w:t>中取从C传过来的数据</w:t>
      </w:r>
    </w:p>
    <w:p w14:paraId="784BE758" w14:textId="008093E3" w:rsidR="00883214" w:rsidRDefault="00BC1226" w:rsidP="0029066E">
      <w:pPr>
        <w:pStyle w:val="ListParagraph"/>
      </w:pPr>
      <w:r>
        <w:rPr>
          <w:rFonts w:hint="eastAsia"/>
        </w:rPr>
        <w:t>其中有一个</w:t>
      </w:r>
      <w:proofErr w:type="spellStart"/>
      <w:r>
        <w:t>userPostCount</w:t>
      </w:r>
      <w:proofErr w:type="spellEnd"/>
      <w:r>
        <w:rPr>
          <w:rFonts w:hint="eastAsia"/>
        </w:rPr>
        <w:t>方法，那么去</w:t>
      </w:r>
      <w:proofErr w:type="spellStart"/>
      <w:r>
        <w:rPr>
          <w:rFonts w:hint="eastAsia"/>
        </w:rPr>
        <w:t>db</w:t>
      </w:r>
      <w:r>
        <w:t>_helper.php</w:t>
      </w:r>
      <w:proofErr w:type="spellEnd"/>
      <w:r>
        <w:rPr>
          <w:rFonts w:hint="eastAsia"/>
        </w:rPr>
        <w:t>中创建此方法</w:t>
      </w:r>
    </w:p>
    <w:p w14:paraId="5FB62BD4" w14:textId="4506C6CF" w:rsidR="00BC1226" w:rsidRDefault="003B0DCE" w:rsidP="0029066E">
      <w:pPr>
        <w:pStyle w:val="ListParagraph"/>
      </w:pPr>
      <w:r>
        <w:rPr>
          <w:rFonts w:hint="eastAsia"/>
          <w:noProof/>
        </w:rPr>
        <w:lastRenderedPageBreak/>
        <w:drawing>
          <wp:inline distT="0" distB="0" distL="0" distR="0" wp14:anchorId="3005B9EF" wp14:editId="2715719C">
            <wp:extent cx="5283200" cy="4724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 Shot 2017-03-20 at 20.55.11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2D5D5" w14:textId="27D2E633" w:rsidR="003C7781" w:rsidRDefault="003C7781" w:rsidP="0029066E">
      <w:pPr>
        <w:pStyle w:val="ListParagraph"/>
      </w:pPr>
      <w:r>
        <w:rPr>
          <w:rFonts w:hint="eastAsia"/>
        </w:rPr>
        <w:t>上面有个地方可以换成</w:t>
      </w:r>
    </w:p>
    <w:p w14:paraId="60D5EA7F" w14:textId="45B46350" w:rsidR="003C7781" w:rsidRDefault="00E9080F" w:rsidP="0029066E">
      <w:pPr>
        <w:pStyle w:val="ListParagraph"/>
      </w:pPr>
      <w:r>
        <w:rPr>
          <w:rFonts w:hint="eastAsia"/>
          <w:noProof/>
        </w:rPr>
        <w:drawing>
          <wp:inline distT="0" distB="0" distL="0" distR="0" wp14:anchorId="3452C091" wp14:editId="023F21B6">
            <wp:extent cx="3886200" cy="3302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 Shot 2017-03-20 at 21.00.33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CF505" w14:textId="2223004C" w:rsidR="00E9080F" w:rsidRDefault="00E9080F" w:rsidP="0029066E">
      <w:pPr>
        <w:pStyle w:val="ListParagraph"/>
      </w:pPr>
      <w:r>
        <w:rPr>
          <w:rFonts w:hint="eastAsia"/>
        </w:rPr>
        <w:t>因为在计算影响的行数之前，只要execute就行，不一定偏要得到</w:t>
      </w:r>
      <w:proofErr w:type="spellStart"/>
      <w:r>
        <w:rPr>
          <w:rFonts w:hint="eastAsia"/>
        </w:rPr>
        <w:t>resultset</w:t>
      </w:r>
      <w:proofErr w:type="spellEnd"/>
    </w:p>
    <w:p w14:paraId="61D83380" w14:textId="482180FD" w:rsidR="00CC40A9" w:rsidRDefault="00CC40A9" w:rsidP="0029066E">
      <w:pPr>
        <w:pStyle w:val="ListParagraph"/>
      </w:pPr>
      <w:r>
        <w:rPr>
          <w:rFonts w:hint="eastAsia"/>
        </w:rPr>
        <w:t>去topi</w:t>
      </w:r>
      <w:r>
        <w:t>c1.php</w:t>
      </w:r>
      <w:r>
        <w:rPr>
          <w:rFonts w:hint="eastAsia"/>
        </w:rPr>
        <w:t>去reply</w:t>
      </w:r>
    </w:p>
    <w:p w14:paraId="485E3823" w14:textId="477A6192" w:rsidR="00CC40A9" w:rsidRDefault="00CC40A9" w:rsidP="0029066E">
      <w:pPr>
        <w:pStyle w:val="ListParagraph"/>
      </w:pPr>
      <w:r>
        <w:rPr>
          <w:rFonts w:hint="eastAsia"/>
          <w:noProof/>
        </w:rPr>
        <w:drawing>
          <wp:inline distT="0" distB="0" distL="0" distR="0" wp14:anchorId="3CFDFEEC" wp14:editId="0E1928F3">
            <wp:extent cx="5731510" cy="2908935"/>
            <wp:effectExtent l="0" t="0" r="8890" b="1206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 Shot 2017-03-20 at 21.09.14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81675" w14:textId="797E7105" w:rsidR="00DE58DE" w:rsidRDefault="00B4534E" w:rsidP="0029066E">
      <w:pPr>
        <w:pStyle w:val="ListParagraph"/>
      </w:pPr>
      <w:r>
        <w:rPr>
          <w:rFonts w:hint="eastAsia"/>
        </w:rPr>
        <w:t>要完成点 名字链接 就直接进入这个人的topics，那么先去</w:t>
      </w:r>
      <w:proofErr w:type="spellStart"/>
      <w:r>
        <w:rPr>
          <w:rFonts w:hint="eastAsia"/>
        </w:rPr>
        <w:t>topics.php</w:t>
      </w:r>
      <w:proofErr w:type="spellEnd"/>
      <w:r>
        <w:rPr>
          <w:rFonts w:hint="eastAsia"/>
        </w:rPr>
        <w:t xml:space="preserve"> 就是C</w:t>
      </w:r>
    </w:p>
    <w:p w14:paraId="02C2C6F4" w14:textId="2D8EE755" w:rsidR="00B4534E" w:rsidRDefault="00206E3B" w:rsidP="0029066E">
      <w:pPr>
        <w:pStyle w:val="ListParagraph"/>
      </w:pPr>
      <w:r>
        <w:rPr>
          <w:rFonts w:hint="eastAsia"/>
          <w:noProof/>
        </w:rPr>
        <w:lastRenderedPageBreak/>
        <w:drawing>
          <wp:inline distT="0" distB="0" distL="0" distR="0" wp14:anchorId="5E4D811E" wp14:editId="6AC582F6">
            <wp:extent cx="5731510" cy="3187700"/>
            <wp:effectExtent l="0" t="0" r="889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 Shot 2017-03-20 at 21.12.0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E2832" w14:textId="21AA7B91" w:rsidR="00DA1CDA" w:rsidRDefault="00DA1CDA" w:rsidP="0029066E">
      <w:pPr>
        <w:pStyle w:val="ListParagraph"/>
      </w:pPr>
      <w:r>
        <w:rPr>
          <w:rFonts w:hint="eastAsia"/>
        </w:rPr>
        <w:t xml:space="preserve">去M </w:t>
      </w:r>
      <w:proofErr w:type="spellStart"/>
      <w:r>
        <w:t>Topic.php</w:t>
      </w:r>
      <w:proofErr w:type="spellEnd"/>
    </w:p>
    <w:p w14:paraId="0345A3D3" w14:textId="7C4386A9" w:rsidR="00DA1CDA" w:rsidRDefault="00531513" w:rsidP="0029066E">
      <w:pPr>
        <w:pStyle w:val="ListParagraph"/>
      </w:pPr>
      <w:r>
        <w:rPr>
          <w:rFonts w:hint="eastAsia"/>
          <w:noProof/>
        </w:rPr>
        <w:drawing>
          <wp:inline distT="0" distB="0" distL="0" distR="0" wp14:anchorId="4591FF33" wp14:editId="31FD9001">
            <wp:extent cx="5731510" cy="2236470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 Shot 2017-03-20 at 21.14.18.pn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B391" w14:textId="05F04A0D" w:rsidR="001C1B5C" w:rsidRDefault="001C1B5C" w:rsidP="001C1B5C"/>
    <w:p w14:paraId="6E5578D6" w14:textId="6E9A2402" w:rsidR="001C1B5C" w:rsidRDefault="001C1B5C" w:rsidP="001C1B5C">
      <w:pPr>
        <w:pStyle w:val="ListParagraph"/>
        <w:numPr>
          <w:ilvl w:val="0"/>
          <w:numId w:val="1"/>
        </w:numPr>
      </w:pPr>
      <w:r>
        <w:rPr>
          <w:rFonts w:hint="eastAsia"/>
        </w:rPr>
        <w:t>完成注册第一步，上传照片及上传个人信息到数据库</w:t>
      </w:r>
    </w:p>
    <w:p w14:paraId="2A645158" w14:textId="131A2920" w:rsidR="001C1B5C" w:rsidRDefault="006D4D46" w:rsidP="00AB0A0A">
      <w:pPr>
        <w:pStyle w:val="ListParagraph"/>
        <w:numPr>
          <w:ilvl w:val="0"/>
          <w:numId w:val="2"/>
        </w:numPr>
        <w:spacing w:line="240" w:lineRule="auto"/>
      </w:pPr>
      <w:r>
        <w:rPr>
          <w:rFonts w:hint="eastAsia"/>
        </w:rPr>
        <w:t>把avatar上传到server文件夹</w:t>
      </w:r>
      <w:r w:rsidR="00C57109">
        <w:rPr>
          <w:rFonts w:hint="eastAsia"/>
        </w:rPr>
        <w:t>，去</w:t>
      </w:r>
      <w:proofErr w:type="spellStart"/>
      <w:r w:rsidR="00C57109">
        <w:rPr>
          <w:rFonts w:hint="eastAsia"/>
        </w:rPr>
        <w:t>User.php</w:t>
      </w:r>
      <w:proofErr w:type="spellEnd"/>
      <w:r w:rsidR="00C57109">
        <w:rPr>
          <w:rFonts w:hint="eastAsia"/>
        </w:rPr>
        <w:t>完成下面代码</w:t>
      </w:r>
    </w:p>
    <w:p w14:paraId="57E5BE0B" w14:textId="792443E8" w:rsidR="00183BE1" w:rsidRDefault="00183BE1" w:rsidP="00183BE1">
      <w:pPr>
        <w:pStyle w:val="ListParagraph"/>
        <w:spacing w:line="240" w:lineRule="auto"/>
        <w:ind w:left="1080"/>
      </w:pPr>
      <w:proofErr w:type="spellStart"/>
      <w:r>
        <w:rPr>
          <w:rFonts w:hint="eastAsia"/>
        </w:rPr>
        <w:t>uploadAvatar</w:t>
      </w:r>
      <w:proofErr w:type="spellEnd"/>
      <w:r>
        <w:t>();</w:t>
      </w:r>
      <w:r w:rsidR="00212126">
        <w:t xml:space="preserve"> </w:t>
      </w:r>
      <w:r w:rsidR="00212126">
        <w:rPr>
          <w:rFonts w:hint="eastAsia"/>
        </w:rPr>
        <w:t>只是把图片</w:t>
      </w:r>
      <w:r w:rsidR="0011465E">
        <w:rPr>
          <w:rFonts w:hint="eastAsia"/>
        </w:rPr>
        <w:t>上传到server中的一个文件夹，这里是avatars文件夹</w:t>
      </w:r>
    </w:p>
    <w:p w14:paraId="7AA80E34" w14:textId="29B2C80A" w:rsidR="006D4D46" w:rsidRDefault="006D4D46" w:rsidP="006D4D4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C29C071" wp14:editId="0446C2FB">
            <wp:extent cx="5731510" cy="47326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0EB98" w14:textId="06989820" w:rsidR="006D4D46" w:rsidRDefault="006D4D46" w:rsidP="006D4D46">
      <w:pPr>
        <w:pStyle w:val="ListParagraph"/>
        <w:ind w:left="1080"/>
      </w:pPr>
    </w:p>
    <w:p w14:paraId="2710C484" w14:textId="1681E992" w:rsidR="006D4D46" w:rsidRDefault="006D4D46" w:rsidP="006D4D46">
      <w:pPr>
        <w:pStyle w:val="ListParagraph"/>
        <w:ind w:left="1080"/>
      </w:pPr>
      <w:r>
        <w:t>2</w:t>
      </w:r>
      <w:r>
        <w:rPr>
          <w:rFonts w:hint="eastAsia"/>
        </w:rPr>
        <w:t>）</w:t>
      </w:r>
      <w:r w:rsidR="00A759A0">
        <w:rPr>
          <w:rFonts w:hint="eastAsia"/>
        </w:rPr>
        <w:t>去</w:t>
      </w:r>
      <w:proofErr w:type="spellStart"/>
      <w:r w:rsidR="00A759A0">
        <w:rPr>
          <w:rFonts w:hint="eastAsia"/>
        </w:rPr>
        <w:t>syste</w:t>
      </w:r>
      <w:r w:rsidR="00537E6A">
        <w:t>m_helper.php</w:t>
      </w:r>
      <w:proofErr w:type="spellEnd"/>
      <w:r w:rsidR="00A759A0">
        <w:rPr>
          <w:rFonts w:hint="eastAsia"/>
        </w:rPr>
        <w:t>完成redi</w:t>
      </w:r>
      <w:r w:rsidR="00A759A0">
        <w:t>rect function</w:t>
      </w:r>
    </w:p>
    <w:p w14:paraId="6385EA3B" w14:textId="520985C1" w:rsidR="00A759A0" w:rsidRDefault="00453CE9" w:rsidP="006D4D4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5598804" wp14:editId="7C80305B">
            <wp:extent cx="5731510" cy="42379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AF01DF">
        <w:t xml:space="preserve">3) </w:t>
      </w:r>
      <w:r w:rsidR="00AF01DF">
        <w:rPr>
          <w:rFonts w:hint="eastAsia"/>
        </w:rPr>
        <w:t>去</w:t>
      </w:r>
      <w:proofErr w:type="spellStart"/>
      <w:r w:rsidR="00AF01DF">
        <w:rPr>
          <w:rFonts w:hint="eastAsia"/>
        </w:rPr>
        <w:t>header</w:t>
      </w:r>
      <w:r w:rsidR="00AF01DF">
        <w:t>.php</w:t>
      </w:r>
      <w:proofErr w:type="spellEnd"/>
      <w:r w:rsidR="00AF01DF">
        <w:t xml:space="preserve"> </w:t>
      </w:r>
      <w:r w:rsidR="00AF01DF">
        <w:rPr>
          <w:rFonts w:hint="eastAsia"/>
        </w:rPr>
        <w:t>在最下面</w:t>
      </w:r>
      <w:r w:rsidR="00204DFF">
        <w:rPr>
          <w:rFonts w:hint="eastAsia"/>
        </w:rPr>
        <w:t xml:space="preserve"> 完成输出代码</w:t>
      </w:r>
    </w:p>
    <w:p w14:paraId="525D2B2F" w14:textId="139C1F50" w:rsidR="00204DFF" w:rsidRDefault="004B24A5" w:rsidP="006D4D46">
      <w:pPr>
        <w:pStyle w:val="ListParagraph"/>
        <w:ind w:left="1080"/>
      </w:pPr>
      <w:r>
        <w:rPr>
          <w:noProof/>
        </w:rPr>
        <w:drawing>
          <wp:inline distT="0" distB="0" distL="0" distR="0" wp14:anchorId="3488612D" wp14:editId="14797C24">
            <wp:extent cx="5731510" cy="18129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9F64F" w14:textId="55F86FBF" w:rsidR="004B24A5" w:rsidRDefault="004B24A5" w:rsidP="006D4D46">
      <w:pPr>
        <w:pStyle w:val="ListParagraph"/>
        <w:ind w:left="1080"/>
      </w:pPr>
      <w:r>
        <w:t>4</w:t>
      </w:r>
      <w:r>
        <w:rPr>
          <w:rFonts w:hint="eastAsia"/>
        </w:rPr>
        <w:t>）去</w:t>
      </w:r>
      <w:proofErr w:type="spellStart"/>
      <w:r>
        <w:rPr>
          <w:rFonts w:hint="eastAsia"/>
        </w:rPr>
        <w:t>system</w:t>
      </w:r>
      <w:r>
        <w:t>_helper.php</w:t>
      </w:r>
      <w:proofErr w:type="spellEnd"/>
      <w:r>
        <w:t xml:space="preserve"> </w:t>
      </w:r>
      <w:r>
        <w:rPr>
          <w:rFonts w:hint="eastAsia"/>
        </w:rPr>
        <w:t>完成</w:t>
      </w:r>
      <w:proofErr w:type="spellStart"/>
      <w:r>
        <w:rPr>
          <w:rFonts w:hint="eastAsia"/>
        </w:rPr>
        <w:t>displ</w:t>
      </w:r>
      <w:r>
        <w:t>ayMessage</w:t>
      </w:r>
      <w:proofErr w:type="spellEnd"/>
      <w:r>
        <w:t>();</w:t>
      </w:r>
    </w:p>
    <w:p w14:paraId="36E3E241" w14:textId="1C5BEF50" w:rsidR="004B24A5" w:rsidRDefault="009457BB" w:rsidP="006D4D4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2CB83DC4" wp14:editId="224A6D9D">
            <wp:extent cx="5731510" cy="3999865"/>
            <wp:effectExtent l="0" t="0" r="254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8A49" w14:textId="0CFF0585" w:rsidR="009457BB" w:rsidRDefault="009457BB" w:rsidP="006D4D46">
      <w:pPr>
        <w:pStyle w:val="ListParagraph"/>
        <w:ind w:left="1080"/>
      </w:pPr>
      <w:r>
        <w:rPr>
          <w:rFonts w:hint="eastAsia"/>
        </w:rPr>
        <w:t>效果：</w:t>
      </w:r>
    </w:p>
    <w:p w14:paraId="2E836AED" w14:textId="18F56A76" w:rsidR="009457BB" w:rsidRDefault="009457BB" w:rsidP="006D4D46">
      <w:pPr>
        <w:pStyle w:val="ListParagraph"/>
        <w:ind w:left="1080"/>
      </w:pPr>
      <w:r>
        <w:rPr>
          <w:noProof/>
        </w:rPr>
        <w:drawing>
          <wp:inline distT="0" distB="0" distL="0" distR="0" wp14:anchorId="47EA4828" wp14:editId="01DEFEE0">
            <wp:extent cx="4057650" cy="8286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1DD01" w14:textId="18EDA795" w:rsidR="00B678EB" w:rsidRDefault="00B678EB" w:rsidP="006D4D46">
      <w:pPr>
        <w:pStyle w:val="ListParagraph"/>
        <w:ind w:left="1080"/>
      </w:pPr>
      <w:r>
        <w:rPr>
          <w:noProof/>
        </w:rPr>
        <w:drawing>
          <wp:inline distT="0" distB="0" distL="0" distR="0" wp14:anchorId="7042CD0D" wp14:editId="4DC16854">
            <wp:extent cx="3876675" cy="8191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2AE0" w14:textId="065F94D3" w:rsidR="009457BB" w:rsidRDefault="009457BB" w:rsidP="009457BB">
      <w:pPr>
        <w:pStyle w:val="ListParagraph"/>
        <w:ind w:left="1080"/>
      </w:pPr>
      <w:r>
        <w:t>5</w:t>
      </w:r>
      <w:r>
        <w:rPr>
          <w:rFonts w:hint="eastAsia"/>
        </w:rPr>
        <w:t>）</w:t>
      </w:r>
      <w:r w:rsidR="00255550">
        <w:rPr>
          <w:rFonts w:hint="eastAsia"/>
        </w:rPr>
        <w:t>去</w:t>
      </w:r>
      <w:proofErr w:type="spellStart"/>
      <w:r w:rsidR="00255550">
        <w:rPr>
          <w:rFonts w:hint="eastAsia"/>
        </w:rPr>
        <w:t>registe</w:t>
      </w:r>
      <w:r w:rsidR="00255550">
        <w:t>r.php</w:t>
      </w:r>
      <w:proofErr w:type="spellEnd"/>
      <w:r w:rsidR="00255550">
        <w:t xml:space="preserve"> </w:t>
      </w:r>
      <w:r w:rsidR="00255550">
        <w:rPr>
          <w:rFonts w:hint="eastAsia"/>
        </w:rPr>
        <w:t>就是C</w:t>
      </w:r>
      <w:r w:rsidR="00255550">
        <w:t xml:space="preserve"> </w:t>
      </w:r>
      <w:r w:rsidR="00255550">
        <w:rPr>
          <w:rFonts w:hint="eastAsia"/>
        </w:rPr>
        <w:t>接收用户注册信息</w:t>
      </w:r>
    </w:p>
    <w:p w14:paraId="50C7E849" w14:textId="77777777" w:rsidR="00255550" w:rsidRDefault="00255550" w:rsidP="009457BB">
      <w:pPr>
        <w:pStyle w:val="ListParagraph"/>
        <w:ind w:left="1080"/>
        <w:rPr>
          <w:noProof/>
        </w:rPr>
      </w:pPr>
    </w:p>
    <w:p w14:paraId="191A2104" w14:textId="77777777" w:rsidR="00255550" w:rsidRDefault="00255550" w:rsidP="009457BB">
      <w:pPr>
        <w:pStyle w:val="ListParagraph"/>
        <w:ind w:left="1080"/>
        <w:rPr>
          <w:noProof/>
        </w:rPr>
      </w:pPr>
    </w:p>
    <w:p w14:paraId="0747DFF9" w14:textId="77777777" w:rsidR="00255550" w:rsidRDefault="00255550" w:rsidP="009457BB">
      <w:pPr>
        <w:pStyle w:val="ListParagraph"/>
        <w:ind w:left="1080"/>
        <w:rPr>
          <w:noProof/>
        </w:rPr>
      </w:pPr>
    </w:p>
    <w:p w14:paraId="10FE6F14" w14:textId="77777777" w:rsidR="00255550" w:rsidRDefault="00255550" w:rsidP="009457BB">
      <w:pPr>
        <w:pStyle w:val="ListParagraph"/>
        <w:ind w:left="1080"/>
        <w:rPr>
          <w:noProof/>
        </w:rPr>
      </w:pPr>
    </w:p>
    <w:p w14:paraId="43E7685F" w14:textId="77777777" w:rsidR="00255550" w:rsidRDefault="00255550" w:rsidP="009457BB">
      <w:pPr>
        <w:pStyle w:val="ListParagraph"/>
        <w:ind w:left="1080"/>
        <w:rPr>
          <w:noProof/>
        </w:rPr>
      </w:pPr>
    </w:p>
    <w:p w14:paraId="1BDD268A" w14:textId="1F9BCBC5" w:rsidR="00255550" w:rsidRDefault="00255550" w:rsidP="009457BB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7231247A" wp14:editId="35BAD314">
            <wp:extent cx="5731510" cy="44653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51471" w14:textId="7AB4B936" w:rsidR="00255550" w:rsidRDefault="00266BFA" w:rsidP="009457BB">
      <w:pPr>
        <w:pStyle w:val="ListParagraph"/>
        <w:ind w:left="1080"/>
      </w:pPr>
      <w:r>
        <w:rPr>
          <w:rFonts w:hint="eastAsia"/>
        </w:rPr>
        <w:t>注意上面用到了 register()</w:t>
      </w:r>
      <w:r>
        <w:t>;</w:t>
      </w:r>
      <w:r w:rsidR="009A688A">
        <w:t xml:space="preserve"> </w:t>
      </w:r>
      <w:r w:rsidR="009A688A">
        <w:rPr>
          <w:rFonts w:hint="eastAsia"/>
        </w:rPr>
        <w:t>所以再去</w:t>
      </w:r>
      <w:proofErr w:type="spellStart"/>
      <w:r w:rsidR="009A688A">
        <w:rPr>
          <w:rFonts w:hint="eastAsia"/>
        </w:rPr>
        <w:t>User.php</w:t>
      </w:r>
      <w:proofErr w:type="spellEnd"/>
      <w:r w:rsidR="009A688A">
        <w:rPr>
          <w:rFonts w:hint="eastAsia"/>
        </w:rPr>
        <w:t>完成此方法</w:t>
      </w:r>
    </w:p>
    <w:p w14:paraId="02323A3E" w14:textId="0AB93A27" w:rsidR="009A688A" w:rsidRDefault="009A688A" w:rsidP="009457BB">
      <w:pPr>
        <w:pStyle w:val="ListParagraph"/>
        <w:ind w:left="1080"/>
      </w:pPr>
      <w:r>
        <w:rPr>
          <w:rFonts w:hint="eastAsia"/>
        </w:rPr>
        <w:t>6）</w:t>
      </w:r>
      <w:r w:rsidR="00D50116">
        <w:t>register (</w:t>
      </w:r>
      <w:r>
        <w:t>);</w:t>
      </w:r>
      <w:r w:rsidR="002F30F4">
        <w:rPr>
          <w:rFonts w:hint="eastAsia"/>
        </w:rPr>
        <w:t xml:space="preserve"> 就是在M中把 用户输入的数据插入到数据库中</w:t>
      </w:r>
    </w:p>
    <w:p w14:paraId="0D530855" w14:textId="6EBC84E1" w:rsidR="00EC680D" w:rsidRDefault="00EC680D" w:rsidP="009457BB">
      <w:pPr>
        <w:pStyle w:val="ListParagraph"/>
        <w:ind w:left="1080"/>
        <w:rPr>
          <w:color w:val="FF0000"/>
        </w:rPr>
      </w:pPr>
      <w:r w:rsidRPr="007D5BAD">
        <w:rPr>
          <w:rFonts w:hint="eastAsia"/>
          <w:color w:val="FF0000"/>
        </w:rPr>
        <w:t>注意：</w:t>
      </w:r>
      <w:r w:rsidR="007D5BAD" w:rsidRPr="007D5BAD">
        <w:rPr>
          <w:rFonts w:hint="eastAsia"/>
          <w:color w:val="FF0000"/>
        </w:rPr>
        <w:t>插入avatar的时候，其实之前已经把照片上传到server中的文件夹了，现在      是把那个照片的名字上传到数据库，以备之后调取！</w:t>
      </w:r>
    </w:p>
    <w:p w14:paraId="586818C2" w14:textId="6CFD4221" w:rsidR="00C71332" w:rsidRDefault="00C71332" w:rsidP="009457BB">
      <w:pPr>
        <w:pStyle w:val="ListParagraph"/>
        <w:ind w:left="1080"/>
        <w:rPr>
          <w:color w:val="FF0000"/>
        </w:rPr>
      </w:pPr>
      <w:r>
        <w:rPr>
          <w:rFonts w:hint="eastAsia"/>
          <w:color w:val="FF0000"/>
        </w:rPr>
        <w:t>注意：去图片是这样的！</w:t>
      </w:r>
    </w:p>
    <w:p w14:paraId="70584762" w14:textId="77777777" w:rsidR="00C71332" w:rsidRPr="00257406" w:rsidRDefault="00C71332" w:rsidP="00C71332">
      <w:pPr>
        <w:pStyle w:val="HTMLPreformatted"/>
        <w:shd w:val="clear" w:color="auto" w:fill="F0F0F0"/>
        <w:rPr>
          <w:sz w:val="22"/>
        </w:rPr>
      </w:pPr>
      <w:r w:rsidRPr="00257406">
        <w:rPr>
          <w:sz w:val="22"/>
          <w:shd w:val="clear" w:color="auto" w:fill="F0F0F0"/>
        </w:rPr>
        <w:t>1</w:t>
      </w:r>
      <w:r w:rsidRPr="00257406">
        <w:rPr>
          <w:sz w:val="22"/>
        </w:rPr>
        <w:t xml:space="preserve"> </w:t>
      </w:r>
      <w:r w:rsidRPr="00257406">
        <w:rPr>
          <w:color w:val="666666"/>
          <w:sz w:val="22"/>
        </w:rPr>
        <w:t>&lt;</w:t>
      </w:r>
      <w:proofErr w:type="spellStart"/>
      <w:r w:rsidRPr="00257406">
        <w:rPr>
          <w:sz w:val="22"/>
        </w:rPr>
        <w:t>img</w:t>
      </w:r>
      <w:proofErr w:type="spellEnd"/>
      <w:r w:rsidRPr="00257406">
        <w:rPr>
          <w:sz w:val="22"/>
        </w:rPr>
        <w:t xml:space="preserve"> class</w:t>
      </w:r>
      <w:r w:rsidRPr="00257406">
        <w:rPr>
          <w:color w:val="666666"/>
          <w:sz w:val="22"/>
        </w:rPr>
        <w:t>=</w:t>
      </w:r>
      <w:r w:rsidRPr="00257406">
        <w:rPr>
          <w:color w:val="4070A0"/>
          <w:sz w:val="22"/>
        </w:rPr>
        <w:t>"avatar pull-left"</w:t>
      </w:r>
      <w:r w:rsidRPr="00257406">
        <w:rPr>
          <w:sz w:val="22"/>
        </w:rPr>
        <w:t xml:space="preserve"> </w:t>
      </w:r>
      <w:proofErr w:type="spellStart"/>
      <w:r w:rsidRPr="00257406">
        <w:rPr>
          <w:sz w:val="22"/>
        </w:rPr>
        <w:t>src</w:t>
      </w:r>
      <w:proofErr w:type="spellEnd"/>
      <w:r w:rsidRPr="00257406">
        <w:rPr>
          <w:color w:val="666666"/>
          <w:sz w:val="22"/>
        </w:rPr>
        <w:t>=</w:t>
      </w:r>
      <w:r w:rsidRPr="00257406">
        <w:rPr>
          <w:color w:val="4070A0"/>
          <w:sz w:val="22"/>
        </w:rPr>
        <w:t>"images/avatars/&lt;?</w:t>
      </w:r>
      <w:proofErr w:type="spellStart"/>
      <w:r w:rsidRPr="00257406">
        <w:rPr>
          <w:color w:val="4070A0"/>
          <w:sz w:val="22"/>
        </w:rPr>
        <w:t>php</w:t>
      </w:r>
      <w:proofErr w:type="spellEnd"/>
      <w:r w:rsidRPr="00257406">
        <w:rPr>
          <w:color w:val="4070A0"/>
          <w:sz w:val="22"/>
        </w:rPr>
        <w:t xml:space="preserve"> echo </w:t>
      </w:r>
      <w:r w:rsidRPr="00257406">
        <w:rPr>
          <w:i/>
          <w:iCs/>
          <w:color w:val="70A0D0"/>
          <w:sz w:val="22"/>
        </w:rPr>
        <w:t>$reply-&gt;avatar</w:t>
      </w:r>
      <w:r w:rsidRPr="00257406">
        <w:rPr>
          <w:color w:val="4070A0"/>
          <w:sz w:val="22"/>
        </w:rPr>
        <w:t>; ?&gt;"</w:t>
      </w:r>
      <w:r w:rsidRPr="00257406">
        <w:rPr>
          <w:sz w:val="22"/>
        </w:rPr>
        <w:t xml:space="preserve"> </w:t>
      </w:r>
      <w:r w:rsidRPr="00257406">
        <w:rPr>
          <w:color w:val="666666"/>
          <w:sz w:val="22"/>
        </w:rPr>
        <w:t>/&gt;</w:t>
      </w:r>
    </w:p>
    <w:p w14:paraId="658365D2" w14:textId="210B8A26" w:rsidR="00257406" w:rsidRDefault="00257406" w:rsidP="00257406">
      <w:pPr>
        <w:pStyle w:val="ListParagraph"/>
        <w:ind w:left="1080"/>
        <w:rPr>
          <w:color w:val="FF0000"/>
        </w:rPr>
      </w:pPr>
      <w:r>
        <w:rPr>
          <w:color w:val="FF0000"/>
        </w:rPr>
        <w:t>images/avatars/</w:t>
      </w:r>
      <w:r>
        <w:rPr>
          <w:color w:val="FF0000"/>
        </w:rPr>
        <w:t>…</w:t>
      </w:r>
      <w:r>
        <w:rPr>
          <w:rFonts w:hint="eastAsia"/>
          <w:color w:val="FF0000"/>
        </w:rPr>
        <w:t>是server中存图片的文件夹路径</w:t>
      </w:r>
      <w:r>
        <w:rPr>
          <w:color w:val="FF0000"/>
        </w:rPr>
        <w:t>，</w:t>
      </w:r>
      <w:r>
        <w:rPr>
          <w:rFonts w:hint="eastAsia"/>
          <w:color w:val="FF0000"/>
        </w:rPr>
        <w:t>然后用</w:t>
      </w:r>
      <w:r>
        <w:rPr>
          <w:color w:val="FF0000"/>
        </w:rPr>
        <w:t>$reply-&gt;avatar;</w:t>
      </w:r>
      <w:r>
        <w:rPr>
          <w:rFonts w:hint="eastAsia"/>
          <w:color w:val="FF0000"/>
        </w:rPr>
        <w:t>去取。</w:t>
      </w:r>
    </w:p>
    <w:p w14:paraId="769A85CA" w14:textId="0371E0C2" w:rsidR="00257406" w:rsidRDefault="00257406" w:rsidP="00257406">
      <w:pPr>
        <w:pStyle w:val="ListParagraph"/>
        <w:ind w:left="1080"/>
        <w:rPr>
          <w:color w:val="FF0000"/>
        </w:rPr>
      </w:pPr>
      <w:r>
        <w:rPr>
          <w:color w:val="FF0000"/>
        </w:rPr>
        <w:t>$reply-&gt;avatar;</w:t>
      </w:r>
      <w:r>
        <w:rPr>
          <w:rFonts w:hint="eastAsia"/>
          <w:color w:val="FF0000"/>
        </w:rPr>
        <w:t xml:space="preserve"> 就是存图片时候的图片的名字。因为replies表和users表join了，所有可以</w:t>
      </w:r>
      <w:r>
        <w:rPr>
          <w:color w:val="FF0000"/>
        </w:rPr>
        <w:t>$reply-&gt;avatar;</w:t>
      </w:r>
      <w:r>
        <w:rPr>
          <w:rFonts w:hint="eastAsia"/>
          <w:color w:val="FF0000"/>
        </w:rPr>
        <w:t xml:space="preserve"> </w:t>
      </w:r>
      <w:r w:rsidR="00B43964">
        <w:rPr>
          <w:rFonts w:hint="eastAsia"/>
          <w:color w:val="FF0000"/>
        </w:rPr>
        <w:t>在数据库中图片的名字如下：</w:t>
      </w:r>
    </w:p>
    <w:p w14:paraId="0384E399" w14:textId="350E39B8" w:rsidR="00415D0A" w:rsidRDefault="00415D0A" w:rsidP="00257406">
      <w:pPr>
        <w:pStyle w:val="ListParagraph"/>
        <w:ind w:left="1080"/>
        <w:rPr>
          <w:color w:val="FF0000"/>
        </w:rPr>
      </w:pPr>
      <w:r>
        <w:rPr>
          <w:rFonts w:hint="eastAsia"/>
          <w:noProof/>
          <w:color w:val="FF0000"/>
        </w:rPr>
        <w:drawing>
          <wp:inline distT="0" distB="0" distL="0" distR="0" wp14:anchorId="7DC9249A" wp14:editId="783CAE90">
            <wp:extent cx="5731510" cy="1207770"/>
            <wp:effectExtent l="0" t="0" r="8890" b="114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 Shot 2017-03-20 at 23.22.24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AAD89" w14:textId="77777777" w:rsidR="0001204C" w:rsidRPr="00257406" w:rsidRDefault="0001204C" w:rsidP="00257406">
      <w:pPr>
        <w:pStyle w:val="ListParagraph"/>
        <w:ind w:left="1080"/>
        <w:rPr>
          <w:color w:val="FF0000"/>
        </w:rPr>
      </w:pPr>
    </w:p>
    <w:p w14:paraId="39E215CC" w14:textId="7E1C2EB5" w:rsidR="009A688A" w:rsidRDefault="001B6C7E" w:rsidP="009457BB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059D64D8" wp14:editId="501CDB76">
            <wp:extent cx="5731510" cy="3463925"/>
            <wp:effectExtent l="0" t="0" r="254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8C4BA" w14:textId="471521B9" w:rsidR="001B6C7E" w:rsidRDefault="001626BB" w:rsidP="009457BB">
      <w:pPr>
        <w:pStyle w:val="ListParagraph"/>
        <w:ind w:left="1080"/>
      </w:pPr>
      <w:r>
        <w:rPr>
          <w:rFonts w:hint="eastAsia"/>
        </w:rPr>
        <w:t>注意：别忘了初始化ＤＢ</w:t>
      </w:r>
    </w:p>
    <w:p w14:paraId="10BB7ED1" w14:textId="37282D41" w:rsidR="001626BB" w:rsidRDefault="009D5BEC" w:rsidP="009457BB">
      <w:pPr>
        <w:pStyle w:val="ListParagraph"/>
        <w:ind w:left="1080"/>
      </w:pPr>
      <w:r>
        <w:rPr>
          <w:noProof/>
        </w:rPr>
        <w:drawing>
          <wp:inline distT="0" distB="0" distL="0" distR="0" wp14:anchorId="043B9140" wp14:editId="7C3FEB0F">
            <wp:extent cx="3438525" cy="22288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57BBF" w14:textId="7B20041E" w:rsidR="002F3839" w:rsidRDefault="007A5A41" w:rsidP="002F3839">
      <w:pPr>
        <w:pStyle w:val="ListParagraph"/>
        <w:numPr>
          <w:ilvl w:val="0"/>
          <w:numId w:val="1"/>
        </w:numPr>
      </w:pPr>
      <w:r>
        <w:rPr>
          <w:rFonts w:hint="eastAsia"/>
        </w:rPr>
        <w:t>Validator Class</w:t>
      </w:r>
    </w:p>
    <w:p w14:paraId="164AF14E" w14:textId="23D90CD0" w:rsidR="007A5A41" w:rsidRDefault="0086362C" w:rsidP="0086362C">
      <w:pPr>
        <w:pStyle w:val="ListParagraph"/>
        <w:numPr>
          <w:ilvl w:val="0"/>
          <w:numId w:val="3"/>
        </w:numPr>
      </w:pPr>
      <w:proofErr w:type="spellStart"/>
      <w:r>
        <w:t>validator.php</w:t>
      </w:r>
      <w:proofErr w:type="spellEnd"/>
      <w:r>
        <w:t xml:space="preserve"> </w:t>
      </w:r>
      <w:r>
        <w:rPr>
          <w:rFonts w:hint="eastAsia"/>
        </w:rPr>
        <w:t>其中包括: re</w:t>
      </w:r>
      <w:r>
        <w:t>quired field, email field, and password match</w:t>
      </w:r>
    </w:p>
    <w:p w14:paraId="0A6D1D30" w14:textId="53299596" w:rsidR="00B9245D" w:rsidRDefault="00B9697D" w:rsidP="00B9697D">
      <w:pPr>
        <w:pStyle w:val="ListParagraph"/>
        <w:numPr>
          <w:ilvl w:val="0"/>
          <w:numId w:val="3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register.php</w:t>
      </w:r>
      <w:proofErr w:type="spellEnd"/>
      <w:r>
        <w:rPr>
          <w:rFonts w:hint="eastAsia"/>
        </w:rPr>
        <w:t xml:space="preserve"> 就是 C</w:t>
      </w:r>
      <w:r>
        <w:t xml:space="preserve"> </w:t>
      </w:r>
      <w:r>
        <w:rPr>
          <w:rFonts w:hint="eastAsia"/>
        </w:rPr>
        <w:t>去进行 验证</w:t>
      </w:r>
    </w:p>
    <w:p w14:paraId="7D5C75C7" w14:textId="7206D1CF" w:rsidR="00503D49" w:rsidRDefault="00503D49" w:rsidP="00503D49">
      <w:pPr>
        <w:pStyle w:val="ListParagraph"/>
        <w:numPr>
          <w:ilvl w:val="0"/>
          <w:numId w:val="3"/>
        </w:numPr>
        <w:spacing w:before="240"/>
      </w:pPr>
      <w:r>
        <w:rPr>
          <w:rFonts w:hint="eastAsia"/>
        </w:rPr>
        <w:t xml:space="preserve">如果 </w:t>
      </w:r>
      <w:r>
        <w:t>required, email validate and passwords match</w:t>
      </w:r>
      <w:r>
        <w:rPr>
          <w:rFonts w:hint="eastAsia"/>
        </w:rPr>
        <w:t>都符合了就上传avatar，然后在register</w:t>
      </w:r>
      <w:r>
        <w:t xml:space="preserve">(); </w:t>
      </w:r>
      <w:r>
        <w:rPr>
          <w:rFonts w:hint="eastAsia"/>
        </w:rPr>
        <w:t>就是上传信息到数据库.</w:t>
      </w:r>
    </w:p>
    <w:p w14:paraId="5EA9D690" w14:textId="25284A90" w:rsidR="00B9697D" w:rsidRDefault="00B9697D" w:rsidP="00B9697D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0BED1B1F" wp14:editId="66EB0921">
            <wp:extent cx="5731510" cy="3523615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145F7" w14:textId="4CBDCF0F" w:rsidR="00EE6E6A" w:rsidRDefault="00BF4CE2" w:rsidP="00EE6E6A">
      <w:pPr>
        <w:pStyle w:val="ListParagraph"/>
        <w:numPr>
          <w:ilvl w:val="0"/>
          <w:numId w:val="1"/>
        </w:numPr>
      </w:pPr>
      <w:r>
        <w:rPr>
          <w:rFonts w:hint="eastAsia"/>
        </w:rPr>
        <w:t>Login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Logout</w:t>
      </w:r>
    </w:p>
    <w:p w14:paraId="28BD5EB9" w14:textId="63CD8892" w:rsidR="00BF4CE2" w:rsidRDefault="00BF4CE2" w:rsidP="00BF4CE2">
      <w:pPr>
        <w:pStyle w:val="ListParagraph"/>
        <w:numPr>
          <w:ilvl w:val="0"/>
          <w:numId w:val="4"/>
        </w:numPr>
      </w:pPr>
      <w:r>
        <w:rPr>
          <w:rFonts w:hint="eastAsia"/>
        </w:rPr>
        <w:t>login在footer，先去修改form提交</w:t>
      </w:r>
    </w:p>
    <w:p w14:paraId="2FBF9540" w14:textId="5BDD3BBF" w:rsidR="00BF4CE2" w:rsidRDefault="00BF4CE2" w:rsidP="00BF4CE2">
      <w:pPr>
        <w:pStyle w:val="ListParagraph"/>
        <w:ind w:left="1080"/>
      </w:pPr>
      <w:r>
        <w:rPr>
          <w:noProof/>
        </w:rPr>
        <w:drawing>
          <wp:inline distT="0" distB="0" distL="0" distR="0" wp14:anchorId="31B16935" wp14:editId="282CDB13">
            <wp:extent cx="5731510" cy="1824355"/>
            <wp:effectExtent l="0" t="0" r="254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EBA07" w14:textId="23520001" w:rsidR="00DC7CFF" w:rsidRDefault="00DC7CFF" w:rsidP="00DC7CFF">
      <w:pPr>
        <w:pStyle w:val="ListParagraph"/>
        <w:numPr>
          <w:ilvl w:val="0"/>
          <w:numId w:val="2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login.php</w:t>
      </w:r>
      <w:proofErr w:type="spellEnd"/>
      <w:r>
        <w:rPr>
          <w:rFonts w:hint="eastAsia"/>
        </w:rPr>
        <w:t xml:space="preserve"> 就是C</w:t>
      </w:r>
      <w:r>
        <w:t xml:space="preserve"> </w:t>
      </w:r>
      <w:r w:rsidR="002549D1">
        <w:rPr>
          <w:rFonts w:hint="eastAsia"/>
        </w:rPr>
        <w:t>进行登录</w:t>
      </w:r>
    </w:p>
    <w:p w14:paraId="1BD6EED2" w14:textId="6D59E1E5" w:rsidR="002549D1" w:rsidRDefault="002549D1" w:rsidP="002549D1">
      <w:pPr>
        <w:pStyle w:val="ListParagraph"/>
        <w:ind w:left="1080"/>
      </w:pPr>
      <w:r>
        <w:rPr>
          <w:noProof/>
        </w:rPr>
        <w:drawing>
          <wp:inline distT="0" distB="0" distL="0" distR="0" wp14:anchorId="69C155A5" wp14:editId="036C5086">
            <wp:extent cx="5731510" cy="2762250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8EBB" w14:textId="6E46FCB7" w:rsidR="002549D1" w:rsidRDefault="002549D1" w:rsidP="002549D1">
      <w:pPr>
        <w:pStyle w:val="ListParagraph"/>
        <w:numPr>
          <w:ilvl w:val="0"/>
          <w:numId w:val="2"/>
        </w:numPr>
      </w:pPr>
      <w:r>
        <w:rPr>
          <w:rFonts w:hint="eastAsia"/>
        </w:rPr>
        <w:lastRenderedPageBreak/>
        <w:t>去</w:t>
      </w:r>
      <w:proofErr w:type="spellStart"/>
      <w:r>
        <w:rPr>
          <w:rFonts w:hint="eastAsia"/>
        </w:rPr>
        <w:t>User.php</w:t>
      </w:r>
      <w:proofErr w:type="spellEnd"/>
      <w:r>
        <w:rPr>
          <w:rFonts w:hint="eastAsia"/>
        </w:rPr>
        <w:t>就是M</w:t>
      </w:r>
      <w:r>
        <w:t xml:space="preserve"> </w:t>
      </w:r>
      <w:r>
        <w:rPr>
          <w:rFonts w:hint="eastAsia"/>
        </w:rPr>
        <w:t>去完成login();方法， 并把用户信息放进session中</w:t>
      </w:r>
    </w:p>
    <w:p w14:paraId="3459ECD8" w14:textId="07AC0FB8" w:rsidR="002C2E9C" w:rsidRDefault="00B07513" w:rsidP="002C2E9C">
      <w:pPr>
        <w:pStyle w:val="ListParagraph"/>
        <w:ind w:left="1080"/>
      </w:pPr>
      <w:r>
        <w:rPr>
          <w:noProof/>
        </w:rPr>
        <w:drawing>
          <wp:inline distT="0" distB="0" distL="0" distR="0" wp14:anchorId="311B5176" wp14:editId="0010F14A">
            <wp:extent cx="5238750" cy="551497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3B0DA" w14:textId="0D171A82" w:rsidR="000F0522" w:rsidRDefault="000F0522" w:rsidP="000F0522">
      <w:pPr>
        <w:pStyle w:val="ListParagraph"/>
        <w:numPr>
          <w:ilvl w:val="0"/>
          <w:numId w:val="2"/>
        </w:numPr>
      </w:pPr>
      <w:r>
        <w:rPr>
          <w:rFonts w:hint="eastAsia"/>
        </w:rPr>
        <w:t>想要登录之后login 区域消失，变成logout。那么先去</w:t>
      </w:r>
      <w:proofErr w:type="spellStart"/>
      <w:r>
        <w:rPr>
          <w:rFonts w:hint="eastAsia"/>
        </w:rPr>
        <w:t>system_</w:t>
      </w:r>
      <w:r>
        <w:t>helper.php</w:t>
      </w:r>
      <w:proofErr w:type="spellEnd"/>
    </w:p>
    <w:p w14:paraId="4A6095B0" w14:textId="1B8C30B0" w:rsidR="000F0522" w:rsidRDefault="000F0522" w:rsidP="000F0522">
      <w:pPr>
        <w:pStyle w:val="ListParagraph"/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4066C2FE" wp14:editId="41534EAF">
            <wp:extent cx="3571875" cy="17049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92C5" w14:textId="26AEC085" w:rsidR="00A9651F" w:rsidRDefault="00A9651F" w:rsidP="00A9651F">
      <w:pPr>
        <w:pStyle w:val="ListParagraph"/>
        <w:numPr>
          <w:ilvl w:val="0"/>
          <w:numId w:val="2"/>
        </w:numPr>
      </w:pPr>
      <w:r>
        <w:rPr>
          <w:rFonts w:hint="eastAsia"/>
        </w:rPr>
        <w:t>然后去</w:t>
      </w:r>
      <w:proofErr w:type="spellStart"/>
      <w:r>
        <w:rPr>
          <w:rFonts w:hint="eastAsia"/>
        </w:rPr>
        <w:t>footer.php</w:t>
      </w:r>
      <w:proofErr w:type="spellEnd"/>
      <w:r>
        <w:rPr>
          <w:rFonts w:hint="eastAsia"/>
        </w:rPr>
        <w:t>增加一个</w:t>
      </w:r>
      <w:r w:rsidR="00514387">
        <w:rPr>
          <w:rFonts w:hint="eastAsia"/>
        </w:rPr>
        <w:t>logout的html</w:t>
      </w:r>
    </w:p>
    <w:p w14:paraId="191C80D1" w14:textId="37A4A954" w:rsidR="00514387" w:rsidRDefault="00514387" w:rsidP="0051438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127662F4" wp14:editId="00B84110">
            <wp:extent cx="5731510" cy="4525010"/>
            <wp:effectExtent l="0" t="0" r="2540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25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48804" w14:textId="1B1C447C" w:rsidR="00514387" w:rsidRDefault="00514387" w:rsidP="00514387">
      <w:pPr>
        <w:pStyle w:val="ListParagraph"/>
        <w:numPr>
          <w:ilvl w:val="0"/>
          <w:numId w:val="2"/>
        </w:numPr>
      </w:pPr>
      <w:r>
        <w:rPr>
          <w:rFonts w:hint="eastAsia"/>
        </w:rPr>
        <w:t>上面有个</w:t>
      </w:r>
      <w:proofErr w:type="spellStart"/>
      <w:r>
        <w:rPr>
          <w:rFonts w:hint="eastAsia"/>
        </w:rPr>
        <w:t>getUser</w:t>
      </w:r>
      <w:proofErr w:type="spellEnd"/>
      <w:r>
        <w:t xml:space="preserve">(); </w:t>
      </w:r>
      <w:r>
        <w:rPr>
          <w:rFonts w:hint="eastAsia"/>
        </w:rPr>
        <w:t>方法，那么去</w:t>
      </w:r>
      <w:proofErr w:type="spellStart"/>
      <w:r>
        <w:rPr>
          <w:rFonts w:hint="eastAsia"/>
        </w:rPr>
        <w:t>system_</w:t>
      </w:r>
      <w:r>
        <w:t>helper.php</w:t>
      </w:r>
      <w:proofErr w:type="spellEnd"/>
      <w:r w:rsidR="007D0030">
        <w:rPr>
          <w:rFonts w:hint="eastAsia"/>
        </w:rPr>
        <w:t>，完成</w:t>
      </w:r>
      <w:proofErr w:type="spellStart"/>
      <w:r w:rsidR="007D0030">
        <w:rPr>
          <w:rFonts w:hint="eastAsia"/>
        </w:rPr>
        <w:t>getUser</w:t>
      </w:r>
      <w:proofErr w:type="spellEnd"/>
      <w:r w:rsidR="007D0030">
        <w:t xml:space="preserve">(); </w:t>
      </w:r>
      <w:r w:rsidR="007D0030">
        <w:rPr>
          <w:rFonts w:hint="eastAsia"/>
        </w:rPr>
        <w:t>刚才上面往session中加user的信息，那么现在把它取出来放到</w:t>
      </w:r>
      <w:proofErr w:type="spellStart"/>
      <w:r w:rsidR="007D0030">
        <w:rPr>
          <w:rFonts w:hint="eastAsia"/>
        </w:rPr>
        <w:t>userArray</w:t>
      </w:r>
      <w:proofErr w:type="spellEnd"/>
      <w:r w:rsidR="007D0030">
        <w:rPr>
          <w:rFonts w:hint="eastAsia"/>
        </w:rPr>
        <w:t>里</w:t>
      </w:r>
    </w:p>
    <w:p w14:paraId="4300BCEE" w14:textId="49E4D91A" w:rsidR="00514387" w:rsidRDefault="00B91815" w:rsidP="00B91815">
      <w:pPr>
        <w:pStyle w:val="ListParagraph"/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6B699747" wp14:editId="4CDD8105">
            <wp:extent cx="4486275" cy="172402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4525" w14:textId="7E94052C" w:rsidR="00B9245D" w:rsidRDefault="001C4786" w:rsidP="001C4786">
      <w:pPr>
        <w:pStyle w:val="ListParagraph"/>
        <w:numPr>
          <w:ilvl w:val="0"/>
          <w:numId w:val="2"/>
        </w:numPr>
      </w:pPr>
      <w:r>
        <w:t>Login</w:t>
      </w:r>
      <w:r>
        <w:rPr>
          <w:rFonts w:hint="eastAsia"/>
        </w:rPr>
        <w:t>效果</w:t>
      </w:r>
    </w:p>
    <w:p w14:paraId="0F976EA9" w14:textId="2BDFB2D0" w:rsidR="001C4786" w:rsidRDefault="001C4786" w:rsidP="001C4786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144A2ED" wp14:editId="51F9EED3">
            <wp:extent cx="5731510" cy="229044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9268" w14:textId="0225BD2E" w:rsidR="00655D65" w:rsidRDefault="009F7991" w:rsidP="00655D65">
      <w:pPr>
        <w:pStyle w:val="ListParagraph"/>
        <w:numPr>
          <w:ilvl w:val="0"/>
          <w:numId w:val="2"/>
        </w:numPr>
      </w:pPr>
      <w:proofErr w:type="spellStart"/>
      <w:r>
        <w:t>l</w:t>
      </w:r>
      <w:r w:rsidR="00C569F3">
        <w:t>ogout</w:t>
      </w:r>
      <w:r w:rsidR="007F23A7">
        <w:t>.php</w:t>
      </w:r>
      <w:proofErr w:type="spellEnd"/>
    </w:p>
    <w:p w14:paraId="7CD74B99" w14:textId="4BD18FB9" w:rsidR="00E26849" w:rsidRDefault="00E26849" w:rsidP="00655D65">
      <w:pPr>
        <w:pStyle w:val="ListParagraph"/>
        <w:numPr>
          <w:ilvl w:val="0"/>
          <w:numId w:val="2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User.php</w:t>
      </w:r>
      <w:proofErr w:type="spellEnd"/>
      <w:r>
        <w:t xml:space="preserve"> </w:t>
      </w:r>
      <w:r>
        <w:rPr>
          <w:rFonts w:hint="eastAsia"/>
        </w:rPr>
        <w:t>就是M</w:t>
      </w:r>
      <w:r>
        <w:t xml:space="preserve"> </w:t>
      </w:r>
      <w:r>
        <w:rPr>
          <w:rFonts w:hint="eastAsia"/>
        </w:rPr>
        <w:t>完成logout方法</w:t>
      </w:r>
      <w:r w:rsidR="00545218">
        <w:rPr>
          <w:rFonts w:hint="eastAsia"/>
        </w:rPr>
        <w:t>，就是</w:t>
      </w:r>
      <w:r w:rsidR="006D2E08">
        <w:rPr>
          <w:rFonts w:hint="eastAsia"/>
        </w:rPr>
        <w:t>unset</w:t>
      </w:r>
      <w:r w:rsidR="006D2E08">
        <w:t xml:space="preserve"> </w:t>
      </w:r>
      <w:r w:rsidR="006D2E08">
        <w:rPr>
          <w:rFonts w:hint="eastAsia"/>
        </w:rPr>
        <w:t>session</w:t>
      </w:r>
    </w:p>
    <w:p w14:paraId="2DA3F1DF" w14:textId="3CB53C6B" w:rsidR="00E26849" w:rsidRDefault="00E26849" w:rsidP="00E26849">
      <w:pPr>
        <w:pStyle w:val="ListParagraph"/>
        <w:ind w:left="1080"/>
      </w:pPr>
      <w:r>
        <w:rPr>
          <w:noProof/>
        </w:rPr>
        <w:drawing>
          <wp:inline distT="0" distB="0" distL="0" distR="0" wp14:anchorId="7F2974DB" wp14:editId="7474E3A0">
            <wp:extent cx="3695700" cy="17430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B096" w14:textId="6C770D45" w:rsidR="00241B48" w:rsidRDefault="00241B48" w:rsidP="00241B48">
      <w:pPr>
        <w:pStyle w:val="ListParagraph"/>
        <w:numPr>
          <w:ilvl w:val="0"/>
          <w:numId w:val="2"/>
        </w:numPr>
      </w:pPr>
      <w:r>
        <w:t xml:space="preserve">Logout </w:t>
      </w:r>
      <w:r>
        <w:rPr>
          <w:rFonts w:hint="eastAsia"/>
        </w:rPr>
        <w:t>效果</w:t>
      </w:r>
    </w:p>
    <w:p w14:paraId="2E450841" w14:textId="35A41111" w:rsidR="00241B48" w:rsidRDefault="00241B48" w:rsidP="00241B48">
      <w:pPr>
        <w:pStyle w:val="ListParagraph"/>
        <w:ind w:left="1080"/>
      </w:pPr>
      <w:r>
        <w:rPr>
          <w:noProof/>
        </w:rPr>
        <w:drawing>
          <wp:inline distT="0" distB="0" distL="0" distR="0" wp14:anchorId="7EEA427A" wp14:editId="5E765989">
            <wp:extent cx="5731510" cy="214185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F7737" w14:textId="7B939853" w:rsidR="00ED5871" w:rsidRDefault="00ED5871" w:rsidP="00ED5871">
      <w:pPr>
        <w:pStyle w:val="ListParagraph"/>
        <w:numPr>
          <w:ilvl w:val="0"/>
          <w:numId w:val="1"/>
        </w:numPr>
      </w:pPr>
      <w:r>
        <w:t xml:space="preserve">  </w:t>
      </w:r>
      <w:r w:rsidR="00B975EF">
        <w:rPr>
          <w:rFonts w:hint="eastAsia"/>
        </w:rPr>
        <w:t>处理total number of users</w:t>
      </w:r>
    </w:p>
    <w:p w14:paraId="270B5E2A" w14:textId="0B7B9654" w:rsidR="00ED5871" w:rsidRDefault="00ED5871" w:rsidP="00ED5871">
      <w:pPr>
        <w:pStyle w:val="ListParagraph"/>
      </w:pPr>
      <w:r>
        <w:rPr>
          <w:noProof/>
        </w:rPr>
        <w:drawing>
          <wp:inline distT="0" distB="0" distL="0" distR="0" wp14:anchorId="1BF38E17" wp14:editId="699EC86B">
            <wp:extent cx="1952625" cy="742950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C5BF" w14:textId="4F9C8D9D" w:rsidR="00ED5871" w:rsidRDefault="00ED5871" w:rsidP="00ED5871">
      <w:pPr>
        <w:pStyle w:val="ListParagraph"/>
        <w:numPr>
          <w:ilvl w:val="0"/>
          <w:numId w:val="5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User.</w:t>
      </w:r>
      <w:r>
        <w:t>php</w:t>
      </w:r>
      <w:proofErr w:type="spellEnd"/>
      <w:r>
        <w:t xml:space="preserve"> </w:t>
      </w:r>
    </w:p>
    <w:p w14:paraId="43F1977A" w14:textId="48418693" w:rsidR="003D225C" w:rsidRDefault="003D225C" w:rsidP="003D225C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3799E7D7" wp14:editId="265FE784">
            <wp:extent cx="4276725" cy="1409700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48428" w14:textId="77D54981" w:rsidR="003D225C" w:rsidRDefault="003D225C" w:rsidP="003D225C">
      <w:pPr>
        <w:pStyle w:val="ListParagraph"/>
        <w:numPr>
          <w:ilvl w:val="0"/>
          <w:numId w:val="5"/>
        </w:numPr>
      </w:pPr>
      <w:r>
        <w:t> </w:t>
      </w:r>
      <w:r>
        <w:rPr>
          <w:rFonts w:hint="eastAsia"/>
        </w:rPr>
        <w:t>去</w:t>
      </w:r>
      <w:proofErr w:type="spellStart"/>
      <w:r>
        <w:rPr>
          <w:rFonts w:hint="eastAsia"/>
        </w:rPr>
        <w:t>index.php</w:t>
      </w:r>
      <w:proofErr w:type="spellEnd"/>
      <w:r w:rsidR="00FF5DC1">
        <w:t xml:space="preserve"> </w:t>
      </w:r>
      <w:r w:rsidR="00FF5DC1">
        <w:rPr>
          <w:rFonts w:hint="eastAsia"/>
        </w:rPr>
        <w:t>先去C</w:t>
      </w:r>
    </w:p>
    <w:p w14:paraId="4C71D0A0" w14:textId="0B86ADBF" w:rsidR="00F914BB" w:rsidRDefault="007D7AC5" w:rsidP="00F914BB">
      <w:pPr>
        <w:pStyle w:val="ListParagraph"/>
        <w:ind w:left="1080"/>
      </w:pPr>
      <w:r>
        <w:rPr>
          <w:noProof/>
        </w:rPr>
        <w:drawing>
          <wp:inline distT="0" distB="0" distL="0" distR="0" wp14:anchorId="194BB32A" wp14:editId="08251399">
            <wp:extent cx="4143375" cy="55245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4342E" w14:textId="4C28B0AE" w:rsidR="007A2B97" w:rsidRDefault="007A2B97" w:rsidP="007A2B97">
      <w:pPr>
        <w:pStyle w:val="ListParagraph"/>
        <w:numPr>
          <w:ilvl w:val="0"/>
          <w:numId w:val="5"/>
        </w:numPr>
      </w:pPr>
      <w:r>
        <w:rPr>
          <w:rFonts w:hint="eastAsia"/>
        </w:rPr>
        <w:t>再去</w:t>
      </w:r>
      <w:proofErr w:type="spellStart"/>
      <w:r>
        <w:rPr>
          <w:rFonts w:hint="eastAsia"/>
        </w:rPr>
        <w:t>frontpage.php</w:t>
      </w:r>
      <w:proofErr w:type="spellEnd"/>
      <w:r>
        <w:rPr>
          <w:rFonts w:hint="eastAsia"/>
        </w:rPr>
        <w:t>就是V</w:t>
      </w:r>
    </w:p>
    <w:p w14:paraId="500ED9E7" w14:textId="7BB57D3C" w:rsidR="007A2B97" w:rsidRDefault="005A4123" w:rsidP="007A2B97">
      <w:pPr>
        <w:pStyle w:val="ListParagraph"/>
        <w:ind w:left="1080"/>
      </w:pPr>
      <w:r>
        <w:rPr>
          <w:noProof/>
        </w:rPr>
        <w:drawing>
          <wp:inline distT="0" distB="0" distL="0" distR="0" wp14:anchorId="6AB5C2EA" wp14:editId="7E66EA16">
            <wp:extent cx="5731510" cy="830580"/>
            <wp:effectExtent l="0" t="0" r="254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24F52" w14:textId="5E7D30B6" w:rsidR="00BD562E" w:rsidRDefault="00BD562E" w:rsidP="00BD562E">
      <w:pPr>
        <w:pStyle w:val="ListParagraph"/>
        <w:numPr>
          <w:ilvl w:val="0"/>
          <w:numId w:val="5"/>
        </w:numPr>
      </w:pPr>
      <w:r>
        <w:rPr>
          <w:rFonts w:hint="eastAsia"/>
        </w:rPr>
        <w:t>效果</w:t>
      </w:r>
    </w:p>
    <w:p w14:paraId="03C2A04B" w14:textId="4AA16740" w:rsidR="00BD562E" w:rsidRDefault="00BD562E" w:rsidP="00BD562E">
      <w:pPr>
        <w:pStyle w:val="ListParagraph"/>
        <w:ind w:left="1080"/>
      </w:pPr>
      <w:r>
        <w:rPr>
          <w:noProof/>
        </w:rPr>
        <w:drawing>
          <wp:inline distT="0" distB="0" distL="0" distR="0" wp14:anchorId="7A78D777" wp14:editId="08EEED24">
            <wp:extent cx="4295775" cy="2276475"/>
            <wp:effectExtent l="0" t="0" r="952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EF32" w14:textId="5A8AEAE4" w:rsidR="00531B2A" w:rsidRDefault="00030B3E" w:rsidP="00531B2A">
      <w:pPr>
        <w:pStyle w:val="ListParagraph"/>
        <w:numPr>
          <w:ilvl w:val="0"/>
          <w:numId w:val="1"/>
        </w:numPr>
      </w:pPr>
      <w:r>
        <w:rPr>
          <w:rFonts w:hint="eastAsia"/>
        </w:rPr>
        <w:t>没有login只能看见create account</w:t>
      </w:r>
      <w:r>
        <w:t>; login</w:t>
      </w:r>
      <w:r>
        <w:rPr>
          <w:rFonts w:hint="eastAsia"/>
        </w:rPr>
        <w:t>了，只能看见</w:t>
      </w:r>
      <w:r w:rsidR="007A1353">
        <w:rPr>
          <w:rFonts w:hint="eastAsia"/>
        </w:rPr>
        <w:t>create</w:t>
      </w:r>
      <w:r w:rsidR="007A1353">
        <w:t xml:space="preserve"> top</w:t>
      </w:r>
    </w:p>
    <w:p w14:paraId="1E620180" w14:textId="45750069" w:rsidR="00B74A58" w:rsidRDefault="00B74A58" w:rsidP="00B74A58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header.php</w:t>
      </w:r>
      <w:proofErr w:type="spellEnd"/>
    </w:p>
    <w:p w14:paraId="349D98FB" w14:textId="21F1C97E" w:rsidR="00B74A58" w:rsidRDefault="00B74A58" w:rsidP="00B74A58">
      <w:pPr>
        <w:pStyle w:val="ListParagraph"/>
      </w:pPr>
      <w:r>
        <w:rPr>
          <w:noProof/>
        </w:rPr>
        <w:drawing>
          <wp:inline distT="0" distB="0" distL="0" distR="0" wp14:anchorId="1BEAFB1C" wp14:editId="20B02E6D">
            <wp:extent cx="4848225" cy="2419350"/>
            <wp:effectExtent l="0" t="0" r="952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B9B99" w14:textId="0204EF0A" w:rsidR="00B74A58" w:rsidRDefault="00B74A58" w:rsidP="00B74A58">
      <w:pPr>
        <w:pStyle w:val="ListParagraph"/>
      </w:pPr>
      <w:r>
        <w:rPr>
          <w:rFonts w:hint="eastAsia"/>
        </w:rPr>
        <w:t>效果：</w:t>
      </w:r>
    </w:p>
    <w:p w14:paraId="1253067C" w14:textId="5F698D65" w:rsidR="00B74A58" w:rsidRDefault="00B74A58" w:rsidP="00B74A58">
      <w:pPr>
        <w:pStyle w:val="ListParagraph"/>
      </w:pPr>
      <w:r>
        <w:rPr>
          <w:noProof/>
        </w:rPr>
        <w:lastRenderedPageBreak/>
        <w:drawing>
          <wp:inline distT="0" distB="0" distL="0" distR="0" wp14:anchorId="1AC1F945" wp14:editId="1E849499">
            <wp:extent cx="4752975" cy="22860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25838" w14:textId="55FD170C" w:rsidR="00BC5F3D" w:rsidRDefault="00BC5F3D" w:rsidP="00B74A58">
      <w:pPr>
        <w:pStyle w:val="ListParagraph"/>
      </w:pPr>
      <w:r>
        <w:rPr>
          <w:noProof/>
        </w:rPr>
        <w:drawing>
          <wp:inline distT="0" distB="0" distL="0" distR="0" wp14:anchorId="47028789" wp14:editId="7FB658AC">
            <wp:extent cx="5731510" cy="118808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9FB80" w14:textId="76618E36" w:rsidR="00BA4FBD" w:rsidRDefault="00DF40C6" w:rsidP="00BA4FBD">
      <w:pPr>
        <w:pStyle w:val="ListParagraph"/>
        <w:numPr>
          <w:ilvl w:val="0"/>
          <w:numId w:val="1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creat</w:t>
      </w:r>
      <w:r>
        <w:t>e.php</w:t>
      </w:r>
      <w:proofErr w:type="spellEnd"/>
      <w:r>
        <w:t xml:space="preserve"> </w:t>
      </w:r>
      <w:r>
        <w:rPr>
          <w:rFonts w:hint="eastAsia"/>
        </w:rPr>
        <w:t>就是V去取并显示数据</w:t>
      </w:r>
    </w:p>
    <w:p w14:paraId="17999B9D" w14:textId="2A586A40" w:rsidR="00DF40C6" w:rsidRDefault="00DF40C6" w:rsidP="00DF40C6">
      <w:pPr>
        <w:pStyle w:val="ListParagraph"/>
      </w:pPr>
      <w:r>
        <w:rPr>
          <w:noProof/>
        </w:rPr>
        <w:drawing>
          <wp:inline distT="0" distB="0" distL="0" distR="0" wp14:anchorId="18D0897B" wp14:editId="4448725E">
            <wp:extent cx="5731510" cy="337312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0D485" w14:textId="1C09CCF1" w:rsidR="00DF40C6" w:rsidRDefault="00DF40C6" w:rsidP="00DF40C6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create.php</w:t>
      </w:r>
      <w:proofErr w:type="spellEnd"/>
      <w:r>
        <w:t xml:space="preserve"> </w:t>
      </w:r>
      <w:r>
        <w:rPr>
          <w:rFonts w:hint="eastAsia"/>
        </w:rPr>
        <w:t>就是C</w:t>
      </w:r>
    </w:p>
    <w:p w14:paraId="30273754" w14:textId="77777777" w:rsidR="009972A3" w:rsidRDefault="009972A3" w:rsidP="009972A3">
      <w:pPr>
        <w:widowControl/>
        <w:autoSpaceDE w:val="0"/>
        <w:autoSpaceDN w:val="0"/>
        <w:adjustRightInd w:val="0"/>
        <w:spacing w:after="0" w:line="240" w:lineRule="auto"/>
        <w:ind w:left="720"/>
        <w:jc w:val="left"/>
        <w:rPr>
          <w:rFonts w:ascii="Times New Roman"/>
          <w:i/>
          <w:iCs/>
          <w:color w:val="408080"/>
          <w:sz w:val="24"/>
          <w:szCs w:val="24"/>
        </w:rPr>
      </w:pPr>
      <w:r>
        <w:rPr>
          <w:rFonts w:ascii="Times New Roman"/>
          <w:i/>
          <w:iCs/>
          <w:color w:val="408080"/>
          <w:sz w:val="24"/>
          <w:szCs w:val="24"/>
        </w:rPr>
        <w:t>//Create Topic object</w:t>
      </w:r>
    </w:p>
    <w:p w14:paraId="6B826BF4" w14:textId="0894E3E9" w:rsidR="009972A3" w:rsidRDefault="009972A3" w:rsidP="009972A3">
      <w:pPr>
        <w:widowControl/>
        <w:autoSpaceDE w:val="0"/>
        <w:autoSpaceDN w:val="0"/>
        <w:adjustRightInd w:val="0"/>
        <w:spacing w:after="0" w:line="240" w:lineRule="auto"/>
        <w:ind w:left="720"/>
        <w:jc w:val="left"/>
        <w:rPr>
          <w:rFonts w:ascii="Times New Roman"/>
          <w:sz w:val="24"/>
          <w:szCs w:val="24"/>
        </w:rPr>
      </w:pPr>
      <w:r>
        <w:rPr>
          <w:rFonts w:ascii="Times New Roman"/>
          <w:color w:val="19177C"/>
          <w:sz w:val="24"/>
          <w:szCs w:val="24"/>
        </w:rPr>
        <w:t>$topic</w:t>
      </w:r>
      <w:r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color w:val="666666"/>
          <w:sz w:val="24"/>
          <w:szCs w:val="24"/>
        </w:rPr>
        <w:t>=</w:t>
      </w:r>
      <w:r>
        <w:rPr>
          <w:rFonts w:ascii="Times New Roman"/>
          <w:sz w:val="24"/>
          <w:szCs w:val="24"/>
        </w:rPr>
        <w:t xml:space="preserve"> </w:t>
      </w:r>
      <w:r>
        <w:rPr>
          <w:rFonts w:ascii="Times New Roman"/>
          <w:b/>
          <w:bCs/>
          <w:color w:val="008000"/>
          <w:sz w:val="24"/>
          <w:szCs w:val="24"/>
        </w:rPr>
        <w:t>new</w:t>
      </w:r>
      <w:r>
        <w:rPr>
          <w:rFonts w:ascii="Times New Roman"/>
          <w:sz w:val="24"/>
          <w:szCs w:val="24"/>
        </w:rPr>
        <w:t xml:space="preserve"> Topic;</w:t>
      </w:r>
    </w:p>
    <w:p w14:paraId="3F07F9C4" w14:textId="2080CD76" w:rsidR="00DF40C6" w:rsidRDefault="00926BC8" w:rsidP="00926BC8">
      <w:pPr>
        <w:pStyle w:val="ListParagraph"/>
        <w:numPr>
          <w:ilvl w:val="0"/>
          <w:numId w:val="1"/>
        </w:numPr>
      </w:pPr>
      <w:r>
        <w:rPr>
          <w:rFonts w:hint="eastAsia"/>
        </w:rPr>
        <w:t>去</w:t>
      </w:r>
      <w:proofErr w:type="spellStart"/>
      <w:r>
        <w:rPr>
          <w:rFonts w:hint="eastAsia"/>
        </w:rPr>
        <w:t>create.php</w:t>
      </w:r>
      <w:proofErr w:type="spellEnd"/>
      <w:r>
        <w:t xml:space="preserve"> </w:t>
      </w:r>
      <w:r>
        <w:rPr>
          <w:rFonts w:hint="eastAsia"/>
        </w:rPr>
        <w:t>就是C</w:t>
      </w:r>
    </w:p>
    <w:p w14:paraId="0856E05E" w14:textId="07AB4A47" w:rsidR="00926BC8" w:rsidRDefault="00926BC8" w:rsidP="00926BC8">
      <w:pPr>
        <w:pStyle w:val="ListParagraph"/>
      </w:pPr>
      <w:r>
        <w:rPr>
          <w:noProof/>
        </w:rPr>
        <w:lastRenderedPageBreak/>
        <w:drawing>
          <wp:inline distT="0" distB="0" distL="0" distR="0" wp14:anchorId="3F5E82B3" wp14:editId="43B19DC1">
            <wp:extent cx="5731510" cy="4150995"/>
            <wp:effectExtent l="0" t="0" r="254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D2C3B" w14:textId="612B9338" w:rsidR="00AE786F" w:rsidRDefault="00AE786F" w:rsidP="00926BC8">
      <w:pPr>
        <w:pStyle w:val="ListParagraph"/>
        <w:rPr>
          <w:rFonts w:hint="eastAsia"/>
        </w:rPr>
      </w:pPr>
      <w:r>
        <w:rPr>
          <w:rFonts w:hint="eastAsia"/>
        </w:rPr>
        <w:t>去</w:t>
      </w:r>
      <w:proofErr w:type="spellStart"/>
      <w:r>
        <w:rPr>
          <w:rFonts w:hint="eastAsia"/>
        </w:rPr>
        <w:t>Topic.php</w:t>
      </w:r>
      <w:proofErr w:type="spellEnd"/>
      <w:r>
        <w:rPr>
          <w:rFonts w:hint="eastAsia"/>
        </w:rPr>
        <w:t>就是M</w:t>
      </w:r>
      <w:r w:rsidR="00E01EFA">
        <w:rPr>
          <w:rFonts w:hint="eastAsia"/>
        </w:rPr>
        <w:t>，向数据库插入topic</w:t>
      </w:r>
    </w:p>
    <w:p w14:paraId="4C399650" w14:textId="4F26562C" w:rsidR="00AE786F" w:rsidRDefault="00E01EFA" w:rsidP="00926BC8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0CC4C39C" wp14:editId="3166B83F">
            <wp:extent cx="5731510" cy="335661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922E0" w14:textId="00AB5E38" w:rsidR="00ED5871" w:rsidRDefault="00F77CCF" w:rsidP="00CB162C">
      <w:pPr>
        <w:pStyle w:val="ListParagraph"/>
        <w:numPr>
          <w:ilvl w:val="0"/>
          <w:numId w:val="1"/>
        </w:numPr>
      </w:pPr>
      <w:r>
        <w:t>R</w:t>
      </w:r>
      <w:r>
        <w:rPr>
          <w:rFonts w:hint="eastAsia"/>
        </w:rPr>
        <w:t>eply</w:t>
      </w:r>
      <w:r>
        <w:t> </w:t>
      </w:r>
      <w:r>
        <w:rPr>
          <w:rFonts w:hint="eastAsia"/>
        </w:rPr>
        <w:t>如果没有login就不能看到reply</w:t>
      </w:r>
      <w:r>
        <w:t xml:space="preserve"> </w:t>
      </w:r>
      <w:r>
        <w:rPr>
          <w:rFonts w:hint="eastAsia"/>
        </w:rPr>
        <w:t>area</w:t>
      </w:r>
      <w:r w:rsidR="00917C65">
        <w:rPr>
          <w:rFonts w:hint="eastAsia"/>
        </w:rPr>
        <w:t>，再修改reply</w:t>
      </w:r>
      <w:r w:rsidR="00917C65">
        <w:t xml:space="preserve"> </w:t>
      </w:r>
      <w:r w:rsidR="00917C65">
        <w:rPr>
          <w:rFonts w:hint="eastAsia"/>
        </w:rPr>
        <w:t>form以备提交</w:t>
      </w:r>
    </w:p>
    <w:p w14:paraId="494A338E" w14:textId="346D940D" w:rsidR="00917C65" w:rsidRDefault="00917C65" w:rsidP="00917C65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topic.php</w:t>
      </w:r>
      <w:proofErr w:type="spellEnd"/>
      <w:r>
        <w:t xml:space="preserve"> </w:t>
      </w:r>
      <w:r>
        <w:rPr>
          <w:rFonts w:hint="eastAsia"/>
        </w:rPr>
        <w:t>就是V</w:t>
      </w:r>
    </w:p>
    <w:p w14:paraId="6AD57FDA" w14:textId="2EFE75D4" w:rsidR="00917C65" w:rsidRDefault="0023410C" w:rsidP="00917C65">
      <w:pPr>
        <w:pStyle w:val="ListParagraph"/>
      </w:pPr>
      <w:r>
        <w:rPr>
          <w:noProof/>
        </w:rPr>
        <w:lastRenderedPageBreak/>
        <w:drawing>
          <wp:inline distT="0" distB="0" distL="0" distR="0" wp14:anchorId="6E0833AD" wp14:editId="174777D5">
            <wp:extent cx="5731510" cy="179514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20C0" w14:textId="6A5A7E95" w:rsidR="00496912" w:rsidRDefault="00496912" w:rsidP="00917C65">
      <w:pPr>
        <w:pStyle w:val="ListParagraph"/>
        <w:rPr>
          <w:rFonts w:hint="eastAsia"/>
        </w:rPr>
      </w:pPr>
      <w:r>
        <w:rPr>
          <w:rFonts w:hint="eastAsia"/>
        </w:rPr>
        <w:t>去</w:t>
      </w:r>
      <w:proofErr w:type="spellStart"/>
      <w:r w:rsidR="00004C57">
        <w:rPr>
          <w:rFonts w:hint="eastAsia"/>
        </w:rPr>
        <w:t>t</w:t>
      </w:r>
      <w:r>
        <w:rPr>
          <w:rFonts w:hint="eastAsia"/>
        </w:rPr>
        <w:t>opic.php</w:t>
      </w:r>
      <w:proofErr w:type="spellEnd"/>
      <w:r w:rsidR="007A533E">
        <w:t xml:space="preserve"> </w:t>
      </w:r>
      <w:r w:rsidR="007A533E">
        <w:rPr>
          <w:rFonts w:hint="eastAsia"/>
        </w:rPr>
        <w:t>就是C</w:t>
      </w:r>
      <w:r w:rsidR="007A533E">
        <w:t xml:space="preserve"> </w:t>
      </w:r>
      <w:r w:rsidR="007A533E">
        <w:rPr>
          <w:rFonts w:hint="eastAsia"/>
        </w:rPr>
        <w:t>拿到从V传过来的数据，往M中-&gt;数据库中插</w:t>
      </w:r>
    </w:p>
    <w:p w14:paraId="1F572429" w14:textId="726568A4" w:rsidR="007A533E" w:rsidRDefault="007A533E" w:rsidP="00917C65">
      <w:pPr>
        <w:pStyle w:val="ListParagraph"/>
      </w:pPr>
      <w:r>
        <w:rPr>
          <w:noProof/>
        </w:rPr>
        <w:drawing>
          <wp:inline distT="0" distB="0" distL="0" distR="0" wp14:anchorId="384563C1" wp14:editId="6699C52D">
            <wp:extent cx="5731510" cy="3448050"/>
            <wp:effectExtent l="0" t="0" r="254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C4CB9" w14:textId="089490D8" w:rsidR="002F3503" w:rsidRDefault="002F3503" w:rsidP="00917C65">
      <w:pPr>
        <w:pStyle w:val="ListParagraph"/>
      </w:pPr>
      <w:r>
        <w:rPr>
          <w:rFonts w:hint="eastAsia"/>
        </w:rPr>
        <w:t>去</w:t>
      </w:r>
      <w:proofErr w:type="spellStart"/>
      <w:r>
        <w:rPr>
          <w:rFonts w:hint="eastAsia"/>
        </w:rPr>
        <w:t>Topic.php</w:t>
      </w:r>
      <w:proofErr w:type="spellEnd"/>
      <w:r w:rsidR="00004C57">
        <w:t xml:space="preserve"> </w:t>
      </w:r>
      <w:r w:rsidR="00004C57">
        <w:rPr>
          <w:rFonts w:hint="eastAsia"/>
        </w:rPr>
        <w:t>就是M</w:t>
      </w:r>
      <w:r w:rsidR="002932B9">
        <w:t xml:space="preserve"> </w:t>
      </w:r>
      <w:r w:rsidR="002932B9">
        <w:rPr>
          <w:rFonts w:hint="eastAsia"/>
        </w:rPr>
        <w:t>加入reply方法</w:t>
      </w:r>
    </w:p>
    <w:p w14:paraId="468575E0" w14:textId="1A720130" w:rsidR="002932B9" w:rsidRDefault="00061AE3" w:rsidP="00917C65">
      <w:pPr>
        <w:pStyle w:val="ListParagraph"/>
        <w:rPr>
          <w:rFonts w:hint="eastAsia"/>
        </w:rPr>
      </w:pPr>
      <w:r>
        <w:rPr>
          <w:noProof/>
        </w:rPr>
        <w:drawing>
          <wp:inline distT="0" distB="0" distL="0" distR="0" wp14:anchorId="22A44ACB" wp14:editId="32A6F5F7">
            <wp:extent cx="5731510" cy="2651125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85F4BB" w14:textId="77777777" w:rsidR="002932B9" w:rsidRPr="001A55AD" w:rsidRDefault="002932B9" w:rsidP="00917C65">
      <w:pPr>
        <w:pStyle w:val="ListParagraph"/>
        <w:rPr>
          <w:rFonts w:hint="eastAsia"/>
        </w:rPr>
      </w:pPr>
    </w:p>
    <w:sectPr w:rsidR="002932B9" w:rsidRPr="001A55AD" w:rsidSect="00821E6A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E7A5B"/>
    <w:multiLevelType w:val="hybridMultilevel"/>
    <w:tmpl w:val="2B5E4282"/>
    <w:lvl w:ilvl="0" w:tplc="5B949E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2C23B0"/>
    <w:multiLevelType w:val="hybridMultilevel"/>
    <w:tmpl w:val="397A76DA"/>
    <w:lvl w:ilvl="0" w:tplc="7D941AA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D5322A7"/>
    <w:multiLevelType w:val="hybridMultilevel"/>
    <w:tmpl w:val="199A8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C3451"/>
    <w:multiLevelType w:val="hybridMultilevel"/>
    <w:tmpl w:val="EF3A2192"/>
    <w:lvl w:ilvl="0" w:tplc="E3B63880">
      <w:start w:val="1"/>
      <w:numFmt w:val="decimal"/>
      <w:lvlText w:val="%1）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EC1208D"/>
    <w:multiLevelType w:val="hybridMultilevel"/>
    <w:tmpl w:val="867CBE4A"/>
    <w:lvl w:ilvl="0" w:tplc="EE06007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wNzU2NzczMDY1NzJW0lEKTi0uzszPAykwrQUALH9uIywAAAA="/>
  </w:docVars>
  <w:rsids>
    <w:rsidRoot w:val="00BA441D"/>
    <w:rsid w:val="00004C57"/>
    <w:rsid w:val="00011172"/>
    <w:rsid w:val="0001204C"/>
    <w:rsid w:val="00030B3E"/>
    <w:rsid w:val="00061AE3"/>
    <w:rsid w:val="000734DA"/>
    <w:rsid w:val="000A207F"/>
    <w:rsid w:val="000A415A"/>
    <w:rsid w:val="000D3400"/>
    <w:rsid w:val="000F0522"/>
    <w:rsid w:val="000F532D"/>
    <w:rsid w:val="0011465E"/>
    <w:rsid w:val="00116DE6"/>
    <w:rsid w:val="00121011"/>
    <w:rsid w:val="001626BB"/>
    <w:rsid w:val="00183BE1"/>
    <w:rsid w:val="001A55AD"/>
    <w:rsid w:val="001B031E"/>
    <w:rsid w:val="001B6C7E"/>
    <w:rsid w:val="001C1B5C"/>
    <w:rsid w:val="001C4786"/>
    <w:rsid w:val="001D77B1"/>
    <w:rsid w:val="001E1C3A"/>
    <w:rsid w:val="001F1B61"/>
    <w:rsid w:val="00204DFF"/>
    <w:rsid w:val="00206E3B"/>
    <w:rsid w:val="00212126"/>
    <w:rsid w:val="002129F8"/>
    <w:rsid w:val="00223310"/>
    <w:rsid w:val="0023410C"/>
    <w:rsid w:val="00241B48"/>
    <w:rsid w:val="00246A8A"/>
    <w:rsid w:val="002549D1"/>
    <w:rsid w:val="00255550"/>
    <w:rsid w:val="00255551"/>
    <w:rsid w:val="00257406"/>
    <w:rsid w:val="00260931"/>
    <w:rsid w:val="00266BFA"/>
    <w:rsid w:val="0029066E"/>
    <w:rsid w:val="002932B9"/>
    <w:rsid w:val="002C2E9C"/>
    <w:rsid w:val="002C5190"/>
    <w:rsid w:val="002C53BA"/>
    <w:rsid w:val="002C581C"/>
    <w:rsid w:val="002F080F"/>
    <w:rsid w:val="002F30F4"/>
    <w:rsid w:val="002F3503"/>
    <w:rsid w:val="002F3839"/>
    <w:rsid w:val="00300A0C"/>
    <w:rsid w:val="00300C01"/>
    <w:rsid w:val="003179B8"/>
    <w:rsid w:val="00332060"/>
    <w:rsid w:val="003370F1"/>
    <w:rsid w:val="00354AC2"/>
    <w:rsid w:val="0036336D"/>
    <w:rsid w:val="003952E3"/>
    <w:rsid w:val="00395789"/>
    <w:rsid w:val="003B0DCE"/>
    <w:rsid w:val="003C7781"/>
    <w:rsid w:val="003D225C"/>
    <w:rsid w:val="003E5305"/>
    <w:rsid w:val="00415D0A"/>
    <w:rsid w:val="00453CE9"/>
    <w:rsid w:val="00460AF3"/>
    <w:rsid w:val="00496912"/>
    <w:rsid w:val="004A73D8"/>
    <w:rsid w:val="004B24A4"/>
    <w:rsid w:val="004B24A5"/>
    <w:rsid w:val="004E210F"/>
    <w:rsid w:val="0050221E"/>
    <w:rsid w:val="00503D49"/>
    <w:rsid w:val="00514387"/>
    <w:rsid w:val="00520671"/>
    <w:rsid w:val="00531513"/>
    <w:rsid w:val="00531B2A"/>
    <w:rsid w:val="00537E6A"/>
    <w:rsid w:val="00545218"/>
    <w:rsid w:val="005A4123"/>
    <w:rsid w:val="005A7E50"/>
    <w:rsid w:val="006067E6"/>
    <w:rsid w:val="00655D65"/>
    <w:rsid w:val="00673DB2"/>
    <w:rsid w:val="00687C60"/>
    <w:rsid w:val="00695EE6"/>
    <w:rsid w:val="006A520C"/>
    <w:rsid w:val="006C6CBD"/>
    <w:rsid w:val="006C7CBC"/>
    <w:rsid w:val="006D2E08"/>
    <w:rsid w:val="006D4D46"/>
    <w:rsid w:val="006E799A"/>
    <w:rsid w:val="00702651"/>
    <w:rsid w:val="00703249"/>
    <w:rsid w:val="00715ACB"/>
    <w:rsid w:val="0073738F"/>
    <w:rsid w:val="007929E3"/>
    <w:rsid w:val="00793F8D"/>
    <w:rsid w:val="007A1353"/>
    <w:rsid w:val="007A2B97"/>
    <w:rsid w:val="007A533E"/>
    <w:rsid w:val="007A5A41"/>
    <w:rsid w:val="007C14B4"/>
    <w:rsid w:val="007D0030"/>
    <w:rsid w:val="007D5BAD"/>
    <w:rsid w:val="007D7AC5"/>
    <w:rsid w:val="007F23A7"/>
    <w:rsid w:val="007F305A"/>
    <w:rsid w:val="00821E6A"/>
    <w:rsid w:val="0084695A"/>
    <w:rsid w:val="0086362C"/>
    <w:rsid w:val="00883214"/>
    <w:rsid w:val="008A06E4"/>
    <w:rsid w:val="008A0B52"/>
    <w:rsid w:val="008B350C"/>
    <w:rsid w:val="008C63D5"/>
    <w:rsid w:val="009108E4"/>
    <w:rsid w:val="00917C65"/>
    <w:rsid w:val="00926BC8"/>
    <w:rsid w:val="00927EF5"/>
    <w:rsid w:val="00932213"/>
    <w:rsid w:val="00935EEC"/>
    <w:rsid w:val="009457BB"/>
    <w:rsid w:val="009972A3"/>
    <w:rsid w:val="009A688A"/>
    <w:rsid w:val="009B5389"/>
    <w:rsid w:val="009D5BEC"/>
    <w:rsid w:val="009E35AE"/>
    <w:rsid w:val="009F4850"/>
    <w:rsid w:val="009F7991"/>
    <w:rsid w:val="00A30932"/>
    <w:rsid w:val="00A3269A"/>
    <w:rsid w:val="00A3709F"/>
    <w:rsid w:val="00A3759B"/>
    <w:rsid w:val="00A409C1"/>
    <w:rsid w:val="00A606CC"/>
    <w:rsid w:val="00A7595F"/>
    <w:rsid w:val="00A759A0"/>
    <w:rsid w:val="00A9651F"/>
    <w:rsid w:val="00AB0A0A"/>
    <w:rsid w:val="00AB6F2D"/>
    <w:rsid w:val="00AE786F"/>
    <w:rsid w:val="00AF01DF"/>
    <w:rsid w:val="00AF2E2E"/>
    <w:rsid w:val="00B07513"/>
    <w:rsid w:val="00B16197"/>
    <w:rsid w:val="00B34415"/>
    <w:rsid w:val="00B43964"/>
    <w:rsid w:val="00B4534E"/>
    <w:rsid w:val="00B678EB"/>
    <w:rsid w:val="00B7449F"/>
    <w:rsid w:val="00B74A58"/>
    <w:rsid w:val="00B84A2F"/>
    <w:rsid w:val="00B91815"/>
    <w:rsid w:val="00B9245D"/>
    <w:rsid w:val="00B9697D"/>
    <w:rsid w:val="00B975EF"/>
    <w:rsid w:val="00BA441D"/>
    <w:rsid w:val="00BA4FBD"/>
    <w:rsid w:val="00BC1226"/>
    <w:rsid w:val="00BC25F0"/>
    <w:rsid w:val="00BC5F3D"/>
    <w:rsid w:val="00BD562E"/>
    <w:rsid w:val="00BE20CA"/>
    <w:rsid w:val="00BE3CA7"/>
    <w:rsid w:val="00BE61DD"/>
    <w:rsid w:val="00BF4CE2"/>
    <w:rsid w:val="00C06480"/>
    <w:rsid w:val="00C569F3"/>
    <w:rsid w:val="00C57109"/>
    <w:rsid w:val="00C71332"/>
    <w:rsid w:val="00CA04C0"/>
    <w:rsid w:val="00CA28E2"/>
    <w:rsid w:val="00CA2F59"/>
    <w:rsid w:val="00CB162C"/>
    <w:rsid w:val="00CC40A9"/>
    <w:rsid w:val="00CD0A2B"/>
    <w:rsid w:val="00D17418"/>
    <w:rsid w:val="00D23F71"/>
    <w:rsid w:val="00D2631A"/>
    <w:rsid w:val="00D44FC9"/>
    <w:rsid w:val="00D459C9"/>
    <w:rsid w:val="00D50116"/>
    <w:rsid w:val="00D674BA"/>
    <w:rsid w:val="00D830DF"/>
    <w:rsid w:val="00D83FF5"/>
    <w:rsid w:val="00D92158"/>
    <w:rsid w:val="00DA1CDA"/>
    <w:rsid w:val="00DB09A6"/>
    <w:rsid w:val="00DC7CFF"/>
    <w:rsid w:val="00DE58DE"/>
    <w:rsid w:val="00DF3FA1"/>
    <w:rsid w:val="00DF40C6"/>
    <w:rsid w:val="00E01EFA"/>
    <w:rsid w:val="00E26849"/>
    <w:rsid w:val="00E51F91"/>
    <w:rsid w:val="00E9080F"/>
    <w:rsid w:val="00E921BA"/>
    <w:rsid w:val="00E9669D"/>
    <w:rsid w:val="00EA4F56"/>
    <w:rsid w:val="00EA61CD"/>
    <w:rsid w:val="00EA6233"/>
    <w:rsid w:val="00EB78B5"/>
    <w:rsid w:val="00EC680D"/>
    <w:rsid w:val="00ED5871"/>
    <w:rsid w:val="00EE6E6A"/>
    <w:rsid w:val="00F47233"/>
    <w:rsid w:val="00F57D42"/>
    <w:rsid w:val="00F77CCF"/>
    <w:rsid w:val="00F907CD"/>
    <w:rsid w:val="00F914BB"/>
    <w:rsid w:val="00FA5486"/>
    <w:rsid w:val="00FD4293"/>
    <w:rsid w:val="00FD658B"/>
    <w:rsid w:val="00FF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FF1C6"/>
  <w15:chartTrackingRefBased/>
  <w15:docId w15:val="{7B4688F3-3674-4245-9B36-B299FDF2C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3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340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D340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69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69D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734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33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0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377903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35923440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210641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517999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2263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20796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3496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845474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94481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7249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624335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63433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6405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0507413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353967859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2179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116352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833704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00313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829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9732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64517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2168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878438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36111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7353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93565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92493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96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2524431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520822239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1427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112829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2571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466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8522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62227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70986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487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290818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93331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3962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06757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88170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25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621866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141572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284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722439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83058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085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4327593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52511502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46512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057158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6571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9202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3660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64774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20866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4379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06924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57843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9146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35069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39576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7442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131114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6331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864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917651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3275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665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588528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797632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6640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172920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84394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9356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00821638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542086369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6256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386187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40869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976548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7423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83690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18466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767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464940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51396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1287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176109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70667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47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329479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621897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368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111418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91276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1068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905261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50526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455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067701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659108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7539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680115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14382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9378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233061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64266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7838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19228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78481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4277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8178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284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1502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052452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2521092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1297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380144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90039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8438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9100236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461654885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19898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442802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42983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05063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140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704278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06304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5340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15263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3355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38774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382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03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516661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15688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564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807778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22962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307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15088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60195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9537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65076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76905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4185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405697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30285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622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06054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13870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2266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31387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86023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5546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3463209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65675930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9192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972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62963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828888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7504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572406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42869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3995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543613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97014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9329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84878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86020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3303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922653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39360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09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4353956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78933970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8886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68656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0398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71414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5845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668638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19209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0897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676138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85517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116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053709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47470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9991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38513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9728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0330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63298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71631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2259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7543503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032538351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6869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557603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833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89186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532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664034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82841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2919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055303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02631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1750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743558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975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034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907093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72788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5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6093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24318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600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096505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417898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257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81949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94242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3965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9134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563579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110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477656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30956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599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433660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3795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49015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882956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54198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3264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7598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671174342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47421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927557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5095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54585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9821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63753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73193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021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326128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301777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352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427660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95568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9740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379331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206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436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687811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81906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750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5863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99467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668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686028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04099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5494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8670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079861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9140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205560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54998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228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246794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7637325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2276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09514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641164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5759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185622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54575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465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26329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405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7886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72003029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415013089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3604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138329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0840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832556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1044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40319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62340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7703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637162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636960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978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081379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9493803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839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6484924">
          <w:marLeft w:val="0"/>
          <w:marRight w:val="0"/>
          <w:marTop w:val="75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51933881">
              <w:marLeft w:val="0"/>
              <w:marRight w:val="0"/>
              <w:marTop w:val="0"/>
              <w:marBottom w:val="0"/>
              <w:divBdr>
                <w:top w:val="none" w:sz="0" w:space="0" w:color="DDDDDD"/>
                <w:left w:val="none" w:sz="0" w:space="11" w:color="DDDDDD"/>
                <w:bottom w:val="none" w:sz="0" w:space="0" w:color="auto"/>
                <w:right w:val="none" w:sz="0" w:space="11" w:color="DDDDDD"/>
              </w:divBdr>
            </w:div>
            <w:div w:id="7219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853026">
                  <w:marLeft w:val="0"/>
                  <w:marRight w:val="0"/>
                  <w:marTop w:val="0"/>
                  <w:marBottom w:val="0"/>
                  <w:divBdr>
                    <w:top w:val="single" w:sz="6" w:space="4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90344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032309">
                          <w:marLeft w:val="55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180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18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8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44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39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5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9" Type="http://schemas.openxmlformats.org/officeDocument/2006/relationships/image" Target="media/image26.png"/><Relationship Id="rId21" Type="http://schemas.openxmlformats.org/officeDocument/2006/relationships/image" Target="media/image10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6" Type="http://schemas.openxmlformats.org/officeDocument/2006/relationships/image" Target="media/image63.png"/><Relationship Id="rId7" Type="http://schemas.openxmlformats.org/officeDocument/2006/relationships/image" Target="media/image2.png"/><Relationship Id="rId71" Type="http://schemas.openxmlformats.org/officeDocument/2006/relationships/image" Target="media/image58.png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6.png"/><Relationship Id="rId11" Type="http://schemas.openxmlformats.org/officeDocument/2006/relationships/image" Target="media/image4.emf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image" Target="media/image61.png"/><Relationship Id="rId79" Type="http://schemas.openxmlformats.org/officeDocument/2006/relationships/fontTable" Target="fontTable.xml"/><Relationship Id="rId5" Type="http://schemas.openxmlformats.org/officeDocument/2006/relationships/hyperlink" Target="https://www.eduonix.com/courses/Web-Development/Learn-PHP-and-MySQL-Development-By-Building-Projects" TargetMode="External"/><Relationship Id="rId61" Type="http://schemas.openxmlformats.org/officeDocument/2006/relationships/image" Target="media/image48.png"/><Relationship Id="rId10" Type="http://schemas.openxmlformats.org/officeDocument/2006/relationships/oleObject" Target="embeddings/oleObject1.bin"/><Relationship Id="rId19" Type="http://schemas.openxmlformats.org/officeDocument/2006/relationships/image" Target="media/image9.emf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Relationship Id="rId22" Type="http://schemas.openxmlformats.org/officeDocument/2006/relationships/image" Target="media/image11.emf"/><Relationship Id="rId27" Type="http://schemas.openxmlformats.org/officeDocument/2006/relationships/image" Target="media/image15.emf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77" Type="http://schemas.openxmlformats.org/officeDocument/2006/relationships/image" Target="media/image64.png"/><Relationship Id="rId8" Type="http://schemas.openxmlformats.org/officeDocument/2006/relationships/hyperlink" Target="http://culttt.com/2012/10/01/roll-your-own-pdo-php-class/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oleObject" Target="embeddings/oleObject5.bin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image" Target="media/image6.emf"/><Relationship Id="rId23" Type="http://schemas.openxmlformats.org/officeDocument/2006/relationships/oleObject" Target="embeddings/oleObject6.bin"/><Relationship Id="rId28" Type="http://schemas.openxmlformats.org/officeDocument/2006/relationships/oleObject" Target="embeddings/oleObject7.bin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23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29</cp:revision>
  <dcterms:created xsi:type="dcterms:W3CDTF">2017-03-15T18:16:00Z</dcterms:created>
  <dcterms:modified xsi:type="dcterms:W3CDTF">2017-03-21T17:26:00Z</dcterms:modified>
</cp:coreProperties>
</file>